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DB4C6" w14:textId="77777777" w:rsidR="00D510F6" w:rsidRPr="00287D1C" w:rsidRDefault="00D510F6" w:rsidP="00D510F6">
      <w:pPr>
        <w:spacing w:after="0" w:line="240" w:lineRule="auto"/>
        <w:jc w:val="center"/>
        <w:rPr>
          <w:rFonts w:cstheme="minorHAnsi"/>
          <w:b/>
          <w:color w:val="000000" w:themeColor="text1"/>
          <w:sz w:val="28"/>
          <w:lang w:val="en-US"/>
        </w:rPr>
      </w:pPr>
      <w:bookmarkStart w:id="0" w:name="_GoBack"/>
      <w:bookmarkEnd w:id="0"/>
      <w:r w:rsidRPr="00287D1C">
        <w:rPr>
          <w:rFonts w:cstheme="minorHAnsi"/>
          <w:b/>
          <w:color w:val="000000" w:themeColor="text1"/>
          <w:sz w:val="28"/>
          <w:lang w:val="en-US"/>
        </w:rPr>
        <w:t>Screenshots of survey questionnaire</w:t>
      </w:r>
    </w:p>
    <w:p w14:paraId="5F7CF90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586B61DB" w14:textId="2BD66A14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We present the screenshot of the original German survey along with an English translation below.</w:t>
      </w:r>
      <w:r w:rsidR="0089742E">
        <w:rPr>
          <w:rFonts w:cstheme="minorHAnsi"/>
          <w:color w:val="000000" w:themeColor="text1"/>
          <w:lang w:val="en-US"/>
        </w:rPr>
        <w:t xml:space="preserve"> We only focus on the questions analyzed for the current paper.</w:t>
      </w:r>
    </w:p>
    <w:p w14:paraId="2A95EB3F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546E9DD0" w14:textId="77777777" w:rsidR="00D510F6" w:rsidRPr="00287D1C" w:rsidRDefault="00D510F6" w:rsidP="00D510F6">
      <w:pPr>
        <w:spacing w:after="0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br w:type="page"/>
      </w:r>
    </w:p>
    <w:p w14:paraId="32A90ACE" w14:textId="77777777" w:rsidR="00D510F6" w:rsidRPr="00287D1C" w:rsidRDefault="00D510F6" w:rsidP="00D510F6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lang w:val="en-US"/>
        </w:rPr>
      </w:pPr>
      <w:r w:rsidRPr="00287D1C">
        <w:rPr>
          <w:rFonts w:cstheme="minorHAnsi"/>
          <w:b/>
          <w:color w:val="000000" w:themeColor="text1"/>
          <w:sz w:val="24"/>
          <w:lang w:val="en-US"/>
        </w:rPr>
        <w:lastRenderedPageBreak/>
        <w:t>Target questions</w:t>
      </w:r>
    </w:p>
    <w:p w14:paraId="1A105D4D" w14:textId="77777777" w:rsidR="00D510F6" w:rsidRDefault="00D510F6" w:rsidP="00D510F6">
      <w:pPr>
        <w:spacing w:after="0" w:line="240" w:lineRule="auto"/>
        <w:jc w:val="center"/>
        <w:rPr>
          <w:rFonts w:cstheme="minorHAnsi"/>
          <w:b/>
          <w:color w:val="000000" w:themeColor="text1"/>
          <w:lang w:val="en-US"/>
        </w:rPr>
      </w:pPr>
    </w:p>
    <w:p w14:paraId="00D80BFF" w14:textId="77777777" w:rsidR="00393379" w:rsidRPr="00287D1C" w:rsidRDefault="00393379" w:rsidP="00D510F6">
      <w:pPr>
        <w:spacing w:after="0" w:line="240" w:lineRule="auto"/>
        <w:jc w:val="center"/>
        <w:rPr>
          <w:rFonts w:cstheme="minorHAnsi"/>
          <w:b/>
          <w:color w:val="000000" w:themeColor="text1"/>
          <w:lang w:val="en-US"/>
        </w:rPr>
      </w:pPr>
    </w:p>
    <w:p w14:paraId="7B50F1E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Employment detail</w:t>
      </w:r>
    </w:p>
    <w:p w14:paraId="6B5C2013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48476E77" w14:textId="77777777" w:rsidR="00D510F6" w:rsidRPr="00287D1C" w:rsidRDefault="00D510F6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Straightforward version</w:t>
      </w:r>
    </w:p>
    <w:p w14:paraId="7765A4EB" w14:textId="77777777" w:rsidR="0074048B" w:rsidRPr="00287D1C" w:rsidRDefault="0074048B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</w:p>
    <w:p w14:paraId="1174B579" w14:textId="77777777" w:rsidR="00901C0B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  <w:lang w:val="en-US"/>
        </w:rPr>
        <w:drawing>
          <wp:inline distT="0" distB="0" distL="0" distR="0" wp14:anchorId="50D411C3" wp14:editId="72BA47FE">
            <wp:extent cx="5758180" cy="551370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551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29E3A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currently…</w:t>
      </w:r>
    </w:p>
    <w:p w14:paraId="735CE48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f you are </w:t>
      </w:r>
      <w:r w:rsidR="003A65D7" w:rsidRPr="00287D1C">
        <w:rPr>
          <w:rFonts w:cstheme="minorHAnsi"/>
          <w:color w:val="000000" w:themeColor="text1"/>
          <w:lang w:val="en-US"/>
        </w:rPr>
        <w:t>currently</w:t>
      </w:r>
      <w:r w:rsidRPr="00287D1C">
        <w:rPr>
          <w:rFonts w:cstheme="minorHAnsi"/>
          <w:color w:val="000000" w:themeColor="text1"/>
          <w:lang w:val="en-US"/>
        </w:rPr>
        <w:t xml:space="preserve"> involved in </w:t>
      </w:r>
      <w:r w:rsidR="003A65D7" w:rsidRPr="00287D1C">
        <w:rPr>
          <w:rFonts w:cstheme="minorHAnsi"/>
          <w:color w:val="000000" w:themeColor="text1"/>
          <w:lang w:val="en-US"/>
        </w:rPr>
        <w:t>multiple</w:t>
      </w:r>
      <w:r w:rsidRPr="00287D1C">
        <w:rPr>
          <w:rFonts w:cstheme="minorHAnsi"/>
          <w:color w:val="000000" w:themeColor="text1"/>
          <w:lang w:val="en-US"/>
        </w:rPr>
        <w:t xml:space="preserve"> jobs, please consider your primary employment in this and the following questions.</w:t>
      </w:r>
      <w:r w:rsidR="003A65D7" w:rsidRPr="00287D1C">
        <w:rPr>
          <w:rFonts w:cstheme="minorHAnsi"/>
          <w:color w:val="000000" w:themeColor="text1"/>
          <w:lang w:val="en-US"/>
        </w:rPr>
        <w:t xml:space="preserve"> Your primary employment is the job in which you work the most hours.</w:t>
      </w:r>
    </w:p>
    <w:p w14:paraId="4DB8A1A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F1E78EE" w14:textId="77777777" w:rsidR="0025729B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, profit-oriented </w:t>
      </w:r>
      <w:r w:rsidR="0041740F" w:rsidRPr="00287D1C">
        <w:rPr>
          <w:rFonts w:cstheme="minorHAnsi"/>
          <w:color w:val="000000" w:themeColor="text1"/>
          <w:lang w:val="en-US"/>
        </w:rPr>
        <w:t>company</w:t>
      </w:r>
    </w:p>
    <w:p w14:paraId="0F122692" w14:textId="77777777" w:rsidR="0025729B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, not profit-oriented </w:t>
      </w:r>
      <w:r w:rsidR="0041740F" w:rsidRPr="00287D1C">
        <w:rPr>
          <w:rFonts w:cstheme="minorHAnsi"/>
          <w:color w:val="000000" w:themeColor="text1"/>
          <w:lang w:val="en-US"/>
        </w:rPr>
        <w:t>company</w:t>
      </w:r>
    </w:p>
    <w:p w14:paraId="465E55E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mployed in the civil service of the federation</w:t>
      </w:r>
    </w:p>
    <w:p w14:paraId="2C13495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the civil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federal state</w:t>
      </w:r>
    </w:p>
    <w:p w14:paraId="7AF1DCE1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the civil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municipality</w:t>
      </w:r>
    </w:p>
    <w:p w14:paraId="2BB3A61D" w14:textId="77777777" w:rsidR="00341114" w:rsidRPr="00287D1C" w:rsidRDefault="00341114" w:rsidP="00341114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 in an independent profession</w:t>
      </w:r>
    </w:p>
    <w:p w14:paraId="25F8827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 in trade, commerce, industry, service, agriculture</w:t>
      </w:r>
    </w:p>
    <w:p w14:paraId="49B230E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Freelance</w:t>
      </w:r>
      <w:r w:rsidR="00341114" w:rsidRPr="00287D1C">
        <w:rPr>
          <w:rFonts w:cstheme="minorHAnsi"/>
          <w:color w:val="000000" w:themeColor="text1"/>
          <w:lang w:val="en-US"/>
        </w:rPr>
        <w:t>r</w:t>
      </w:r>
      <w:r w:rsidRPr="00287D1C">
        <w:rPr>
          <w:rFonts w:cstheme="minorHAnsi"/>
          <w:color w:val="000000" w:themeColor="text1"/>
          <w:lang w:val="en-US"/>
        </w:rPr>
        <w:t xml:space="preserve"> </w:t>
      </w:r>
    </w:p>
    <w:p w14:paraId="540BCD30" w14:textId="77777777" w:rsidR="00D510F6" w:rsidRPr="00287D1C" w:rsidRDefault="00D510F6" w:rsidP="00BB650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Assisting family members</w:t>
      </w:r>
      <w:r w:rsidRPr="00287D1C">
        <w:rPr>
          <w:rFonts w:cstheme="minorHAnsi"/>
          <w:b/>
          <w:color w:val="000000" w:themeColor="text1"/>
          <w:lang w:val="en-US"/>
        </w:rPr>
        <w:br w:type="page"/>
      </w:r>
    </w:p>
    <w:p w14:paraId="63CB8327" w14:textId="77777777" w:rsidR="0002507F" w:rsidRPr="00287D1C" w:rsidRDefault="0002507F" w:rsidP="0002507F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ment detail</w:t>
      </w:r>
    </w:p>
    <w:p w14:paraId="11734B68" w14:textId="77777777" w:rsidR="0002507F" w:rsidRPr="00287D1C" w:rsidRDefault="0002507F" w:rsidP="00D510F6">
      <w:pPr>
        <w:spacing w:after="0" w:line="240" w:lineRule="auto"/>
        <w:rPr>
          <w:rFonts w:cstheme="minorHAnsi"/>
          <w:i/>
          <w:color w:val="000000" w:themeColor="text1"/>
          <w:highlight w:val="yellow"/>
          <w:lang w:val="en-US"/>
        </w:rPr>
      </w:pPr>
    </w:p>
    <w:p w14:paraId="0F209F43" w14:textId="77777777" w:rsidR="00D510F6" w:rsidRPr="00287D1C" w:rsidRDefault="00D510F6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Complex version</w:t>
      </w:r>
    </w:p>
    <w:p w14:paraId="718A95F1" w14:textId="77777777" w:rsidR="0074048B" w:rsidRPr="00287D1C" w:rsidRDefault="0074048B" w:rsidP="00D510F6">
      <w:pPr>
        <w:spacing w:after="0" w:line="240" w:lineRule="auto"/>
        <w:rPr>
          <w:rFonts w:cstheme="minorHAnsi"/>
          <w:i/>
          <w:color w:val="000000" w:themeColor="text1"/>
          <w:lang w:val="en-US"/>
        </w:rPr>
      </w:pPr>
    </w:p>
    <w:p w14:paraId="6CA73F2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noProof/>
          <w:color w:val="000000" w:themeColor="text1"/>
          <w:lang w:val="en-US"/>
        </w:rPr>
        <w:drawing>
          <wp:inline distT="0" distB="0" distL="0" distR="0" wp14:anchorId="6F68D986" wp14:editId="246DEC6E">
            <wp:extent cx="5758180" cy="5469255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546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DA323" w14:textId="77777777" w:rsidR="0025729B" w:rsidRPr="00287D1C" w:rsidRDefault="0025729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5CD860F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currently…</w:t>
      </w:r>
    </w:p>
    <w:p w14:paraId="740BAE4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f you are </w:t>
      </w:r>
      <w:r w:rsidR="003A65D7" w:rsidRPr="00287D1C">
        <w:rPr>
          <w:rFonts w:cstheme="minorHAnsi"/>
          <w:color w:val="000000" w:themeColor="text1"/>
          <w:lang w:val="en-US"/>
        </w:rPr>
        <w:t>currently</w:t>
      </w:r>
      <w:r w:rsidRPr="00287D1C">
        <w:rPr>
          <w:rFonts w:cstheme="minorHAnsi"/>
          <w:color w:val="000000" w:themeColor="text1"/>
          <w:lang w:val="en-US"/>
        </w:rPr>
        <w:t xml:space="preserve"> involved in </w:t>
      </w:r>
      <w:r w:rsidR="003A65D7" w:rsidRPr="00287D1C">
        <w:rPr>
          <w:rFonts w:cstheme="minorHAnsi"/>
          <w:color w:val="000000" w:themeColor="text1"/>
          <w:lang w:val="en-US"/>
        </w:rPr>
        <w:t>multiple</w:t>
      </w:r>
      <w:r w:rsidRPr="00287D1C">
        <w:rPr>
          <w:rFonts w:cstheme="minorHAnsi"/>
          <w:color w:val="000000" w:themeColor="text1"/>
          <w:lang w:val="en-US"/>
        </w:rPr>
        <w:t xml:space="preserve"> jobs, please consider your primary employment in this and the following questions.</w:t>
      </w:r>
      <w:r w:rsidR="003A65D7" w:rsidRPr="00287D1C">
        <w:rPr>
          <w:rFonts w:cstheme="minorHAnsi"/>
          <w:color w:val="000000" w:themeColor="text1"/>
          <w:lang w:val="en-US"/>
        </w:rPr>
        <w:t xml:space="preserve"> Your primary employment is the job in which you work the most hours.</w:t>
      </w:r>
    </w:p>
    <w:p w14:paraId="7F28CFFF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5BC0687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, profit-oriented </w:t>
      </w:r>
      <w:r w:rsidR="0041740F" w:rsidRPr="00287D1C">
        <w:rPr>
          <w:rFonts w:cstheme="minorHAnsi"/>
          <w:color w:val="000000" w:themeColor="text1"/>
          <w:lang w:val="en-US"/>
        </w:rPr>
        <w:t>company</w:t>
      </w:r>
      <w:r w:rsidRPr="00287D1C">
        <w:rPr>
          <w:rFonts w:cstheme="minorHAnsi"/>
          <w:color w:val="000000" w:themeColor="text1"/>
          <w:lang w:val="en-US"/>
        </w:rPr>
        <w:t xml:space="preserve"> or private individual who regularly pays wages or salaries</w:t>
      </w:r>
      <w:r w:rsidR="00341114" w:rsidRPr="00287D1C">
        <w:rPr>
          <w:rFonts w:cstheme="minorHAnsi"/>
          <w:color w:val="000000" w:themeColor="text1"/>
          <w:lang w:val="en-US"/>
        </w:rPr>
        <w:t xml:space="preserve"> </w:t>
      </w:r>
    </w:p>
    <w:p w14:paraId="7F75712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</w:t>
      </w:r>
      <w:r w:rsidR="0025729B" w:rsidRPr="00287D1C">
        <w:rPr>
          <w:rFonts w:cstheme="minorHAnsi"/>
          <w:color w:val="000000" w:themeColor="text1"/>
          <w:lang w:val="en-US"/>
        </w:rPr>
        <w:t>at</w:t>
      </w:r>
      <w:r w:rsidRPr="00287D1C">
        <w:rPr>
          <w:rFonts w:cstheme="minorHAnsi"/>
          <w:color w:val="000000" w:themeColor="text1"/>
          <w:lang w:val="en-US"/>
        </w:rPr>
        <w:t xml:space="preserve"> a private nonprofit-oriented which </w:t>
      </w:r>
      <w:r w:rsidR="003A65D7" w:rsidRPr="00287D1C">
        <w:rPr>
          <w:rFonts w:cstheme="minorHAnsi"/>
          <w:color w:val="000000" w:themeColor="text1"/>
          <w:lang w:val="en-US"/>
        </w:rPr>
        <w:t xml:space="preserve">is charitable or </w:t>
      </w:r>
      <w:r w:rsidRPr="00287D1C">
        <w:rPr>
          <w:rFonts w:cstheme="minorHAnsi"/>
          <w:color w:val="000000" w:themeColor="text1"/>
          <w:lang w:val="en-US"/>
        </w:rPr>
        <w:t>benefits from tax credits</w:t>
      </w:r>
    </w:p>
    <w:p w14:paraId="5783CF85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mployed in the public service of the Federal Government (the employer is the Federal Republic)</w:t>
      </w:r>
    </w:p>
    <w:p w14:paraId="76BD0B0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the civil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federal state (the employer is the federal state)</w:t>
      </w:r>
    </w:p>
    <w:p w14:paraId="4D5D63C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mployed in public service of </w:t>
      </w:r>
      <w:r w:rsidR="0041740F" w:rsidRPr="00287D1C">
        <w:rPr>
          <w:rFonts w:cstheme="minorHAnsi"/>
          <w:color w:val="000000" w:themeColor="text1"/>
          <w:lang w:val="en-US"/>
        </w:rPr>
        <w:t>a</w:t>
      </w:r>
      <w:r w:rsidRPr="00287D1C">
        <w:rPr>
          <w:rFonts w:cstheme="minorHAnsi"/>
          <w:color w:val="000000" w:themeColor="text1"/>
          <w:lang w:val="en-US"/>
        </w:rPr>
        <w:t xml:space="preserve"> municipality (the employer is, for example, some municipality, city, district</w:t>
      </w:r>
      <w:r w:rsidR="0074048B" w:rsidRPr="00287D1C">
        <w:rPr>
          <w:rFonts w:cstheme="minorHAnsi"/>
          <w:color w:val="000000" w:themeColor="text1"/>
          <w:lang w:val="en-US"/>
        </w:rPr>
        <w:t>…</w:t>
      </w:r>
      <w:r w:rsidRPr="00287D1C">
        <w:rPr>
          <w:rFonts w:cstheme="minorHAnsi"/>
          <w:color w:val="000000" w:themeColor="text1"/>
          <w:lang w:val="en-US"/>
        </w:rPr>
        <w:t>)</w:t>
      </w:r>
    </w:p>
    <w:p w14:paraId="12C9F841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 in an independent profession (for example, doctor, lawyer or architect)</w:t>
      </w:r>
    </w:p>
    <w:p w14:paraId="69458E1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elf-employed, but not in an independent profession, in the field of commerce, industry, services, agriculture</w:t>
      </w:r>
    </w:p>
    <w:p w14:paraId="2C69A05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Freelance</w:t>
      </w:r>
      <w:r w:rsidR="00341114" w:rsidRPr="00287D1C">
        <w:rPr>
          <w:rFonts w:cstheme="minorHAnsi"/>
          <w:color w:val="000000" w:themeColor="text1"/>
          <w:lang w:val="en-US"/>
        </w:rPr>
        <w:t>r</w:t>
      </w:r>
      <w:r w:rsidRPr="00287D1C">
        <w:rPr>
          <w:rFonts w:cstheme="minorHAnsi"/>
          <w:color w:val="000000" w:themeColor="text1"/>
          <w:lang w:val="en-US"/>
        </w:rPr>
        <w:t xml:space="preserve"> who executes orders for companies through a service or work contract</w:t>
      </w:r>
    </w:p>
    <w:p w14:paraId="6B39E19B" w14:textId="77777777" w:rsidR="00D510F6" w:rsidRPr="00287D1C" w:rsidRDefault="00D510F6" w:rsidP="00901C0B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Assisting family members with no salary</w:t>
      </w:r>
      <w:r w:rsidRPr="00287D1C">
        <w:rPr>
          <w:rFonts w:cstheme="minorHAnsi"/>
          <w:color w:val="000000" w:themeColor="text1"/>
          <w:lang w:val="en-US"/>
        </w:rPr>
        <w:br w:type="page"/>
      </w:r>
    </w:p>
    <w:p w14:paraId="2690DEA3" w14:textId="77777777" w:rsidR="00D510F6" w:rsidRPr="00287D1C" w:rsidRDefault="00D510F6" w:rsidP="00D510F6">
      <w:pPr>
        <w:spacing w:after="0"/>
        <w:rPr>
          <w:rFonts w:cstheme="minorHAnsi"/>
          <w:b/>
          <w:iCs/>
          <w:color w:val="000000" w:themeColor="text1"/>
          <w:lang w:val="en-GB"/>
        </w:rPr>
      </w:pPr>
      <w:r w:rsidRPr="00287D1C">
        <w:rPr>
          <w:rFonts w:cstheme="minorHAnsi"/>
          <w:b/>
          <w:iCs/>
          <w:color w:val="000000" w:themeColor="text1"/>
          <w:lang w:val="en-GB"/>
        </w:rPr>
        <w:lastRenderedPageBreak/>
        <w:t>Employee level</w:t>
      </w:r>
    </w:p>
    <w:p w14:paraId="1EB9D946" w14:textId="77777777" w:rsidR="00D510F6" w:rsidRPr="00287D1C" w:rsidRDefault="00D510F6" w:rsidP="00D510F6">
      <w:pPr>
        <w:spacing w:after="0"/>
        <w:rPr>
          <w:rFonts w:cstheme="minorHAnsi"/>
          <w:b/>
          <w:color w:val="000000" w:themeColor="text1"/>
          <w:lang w:val="en-US"/>
        </w:rPr>
      </w:pPr>
    </w:p>
    <w:p w14:paraId="5AD125E6" w14:textId="77777777" w:rsidR="00D510F6" w:rsidRPr="00287D1C" w:rsidRDefault="00D510F6" w:rsidP="00D510F6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Ordered version</w:t>
      </w:r>
    </w:p>
    <w:p w14:paraId="24A7CFBC" w14:textId="77777777" w:rsidR="0074048B" w:rsidRPr="00287D1C" w:rsidRDefault="0074048B" w:rsidP="00D510F6">
      <w:pPr>
        <w:spacing w:after="0"/>
        <w:rPr>
          <w:rFonts w:cstheme="minorHAnsi"/>
          <w:i/>
          <w:color w:val="000000" w:themeColor="text1"/>
          <w:lang w:val="en-US"/>
        </w:rPr>
      </w:pPr>
    </w:p>
    <w:p w14:paraId="54D91758" w14:textId="77777777" w:rsidR="00D510F6" w:rsidRPr="00287D1C" w:rsidRDefault="00D510F6" w:rsidP="00D510F6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  <w:lang w:val="en-US"/>
        </w:rPr>
        <w:drawing>
          <wp:inline distT="0" distB="0" distL="0" distR="0" wp14:anchorId="28141074" wp14:editId="24C7F979">
            <wp:extent cx="5758180" cy="3310890"/>
            <wp:effectExtent l="0" t="0" r="0" b="381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331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15FB7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employed with….</w:t>
      </w:r>
    </w:p>
    <w:p w14:paraId="5DA1B3A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F7665D7" w14:textId="77777777" w:rsidR="00D510F6" w:rsidRPr="00287D1C" w:rsidRDefault="00341114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xecuting</w:t>
      </w:r>
      <w:r w:rsidR="002059FD" w:rsidRPr="00287D1C">
        <w:rPr>
          <w:rFonts w:cstheme="minorHAnsi"/>
          <w:color w:val="000000" w:themeColor="text1"/>
          <w:lang w:val="en-US"/>
        </w:rPr>
        <w:t xml:space="preserve"> occupation</w:t>
      </w:r>
      <w:r w:rsidR="00D510F6" w:rsidRPr="00287D1C">
        <w:rPr>
          <w:rFonts w:cstheme="minorHAnsi"/>
          <w:color w:val="000000" w:themeColor="text1"/>
          <w:lang w:val="en-US"/>
        </w:rPr>
        <w:t xml:space="preserve"> following instructions (e.g., salesperson, data typist, secretarial assistant, nursing assistant)</w:t>
      </w:r>
    </w:p>
    <w:p w14:paraId="1C2D9DD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Qualified </w:t>
      </w:r>
      <w:r w:rsidR="002059FD" w:rsidRPr="00287D1C">
        <w:rPr>
          <w:rFonts w:cstheme="minorHAnsi"/>
          <w:color w:val="000000" w:themeColor="text1"/>
          <w:lang w:val="en-US"/>
        </w:rPr>
        <w:t>occupation</w:t>
      </w:r>
      <w:r w:rsidRPr="00287D1C">
        <w:rPr>
          <w:rFonts w:cstheme="minorHAnsi"/>
          <w:color w:val="000000" w:themeColor="text1"/>
          <w:lang w:val="en-US"/>
        </w:rPr>
        <w:t xml:space="preserve"> following instructions (clerk, accountant, technical draftsman)</w:t>
      </w:r>
    </w:p>
    <w:p w14:paraId="1D0DAF9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ndependent </w:t>
      </w:r>
      <w:r w:rsidR="00E1341F" w:rsidRPr="00287D1C">
        <w:rPr>
          <w:rFonts w:cstheme="minorHAnsi"/>
          <w:color w:val="000000" w:themeColor="text1"/>
          <w:lang w:val="en-US"/>
        </w:rPr>
        <w:t xml:space="preserve">activities </w:t>
      </w:r>
      <w:r w:rsidRPr="00287D1C">
        <w:rPr>
          <w:rFonts w:cstheme="minorHAnsi"/>
          <w:color w:val="000000" w:themeColor="text1"/>
          <w:lang w:val="en-US"/>
        </w:rPr>
        <w:t xml:space="preserve">in a responsible </w:t>
      </w:r>
      <w:r w:rsidR="00E1341F" w:rsidRPr="00287D1C">
        <w:rPr>
          <w:rFonts w:cstheme="minorHAnsi"/>
          <w:color w:val="000000" w:themeColor="text1"/>
          <w:lang w:val="en-US"/>
        </w:rPr>
        <w:t xml:space="preserve">occupation </w:t>
      </w:r>
      <w:r w:rsidR="00637993" w:rsidRPr="00287D1C">
        <w:rPr>
          <w:rFonts w:cstheme="minorHAnsi"/>
          <w:color w:val="000000" w:themeColor="text1"/>
          <w:lang w:val="en-US"/>
        </w:rPr>
        <w:t xml:space="preserve">or with </w:t>
      </w:r>
      <w:r w:rsidR="00E1341F" w:rsidRPr="00287D1C">
        <w:rPr>
          <w:rFonts w:cstheme="minorHAnsi"/>
          <w:color w:val="000000" w:themeColor="text1"/>
          <w:lang w:val="en-US"/>
        </w:rPr>
        <w:t xml:space="preserve">functional </w:t>
      </w:r>
      <w:r w:rsidR="00637993" w:rsidRPr="00287D1C">
        <w:rPr>
          <w:rFonts w:cstheme="minorHAnsi"/>
          <w:color w:val="000000" w:themeColor="text1"/>
          <w:lang w:val="en-US"/>
        </w:rPr>
        <w:t xml:space="preserve">responsibilities for </w:t>
      </w:r>
      <w:r w:rsidR="00637993" w:rsidRPr="00287D1C">
        <w:rPr>
          <w:rStyle w:val="tlid-translation"/>
          <w:rFonts w:cstheme="minorHAnsi"/>
          <w:color w:val="000000" w:themeColor="text1"/>
          <w:lang w:val="en"/>
        </w:rPr>
        <w:t>personnel</w:t>
      </w:r>
      <w:r w:rsidRPr="00287D1C">
        <w:rPr>
          <w:rFonts w:cstheme="minorHAnsi"/>
          <w:color w:val="000000" w:themeColor="text1"/>
          <w:lang w:val="en-US"/>
        </w:rPr>
        <w:t xml:space="preserve"> (e.g., scientific </w:t>
      </w:r>
      <w:r w:rsidR="00B42710" w:rsidRPr="00287D1C">
        <w:rPr>
          <w:rFonts w:cstheme="minorHAnsi"/>
          <w:color w:val="000000" w:themeColor="text1"/>
          <w:lang w:val="en-US"/>
        </w:rPr>
        <w:t>employee</w:t>
      </w:r>
      <w:r w:rsidRPr="00287D1C">
        <w:rPr>
          <w:rFonts w:cstheme="minorHAnsi"/>
          <w:color w:val="000000" w:themeColor="text1"/>
          <w:lang w:val="en-US"/>
        </w:rPr>
        <w:t>, authorized signatory, department manager</w:t>
      </w:r>
      <w:r w:rsidR="00E8615D" w:rsidRPr="00287D1C">
        <w:rPr>
          <w:rFonts w:cstheme="minorHAnsi"/>
          <w:color w:val="000000" w:themeColor="text1"/>
          <w:lang w:val="en-US"/>
        </w:rPr>
        <w:t>,</w:t>
      </w:r>
      <w:r w:rsidRPr="00287D1C">
        <w:rPr>
          <w:rFonts w:cstheme="minorHAnsi"/>
          <w:color w:val="000000" w:themeColor="text1"/>
          <w:lang w:val="en-US"/>
        </w:rPr>
        <w:t xml:space="preserve"> or master employee)</w:t>
      </w:r>
    </w:p>
    <w:p w14:paraId="31168701" w14:textId="77777777" w:rsidR="00D510F6" w:rsidRPr="00287D1C" w:rsidRDefault="00222A92" w:rsidP="00D510F6">
      <w:pPr>
        <w:spacing w:after="0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Comprehensive management tasks and decision-making powers (e.g., director or managing director, member of the executive board)</w:t>
      </w:r>
    </w:p>
    <w:p w14:paraId="484605F5" w14:textId="77777777" w:rsidR="00D510F6" w:rsidRPr="00287D1C" w:rsidRDefault="00D510F6" w:rsidP="00D510F6">
      <w:pPr>
        <w:spacing w:after="0"/>
        <w:rPr>
          <w:rFonts w:cstheme="minorHAnsi"/>
          <w:i/>
          <w:color w:val="000000" w:themeColor="text1"/>
          <w:lang w:val="en-US"/>
        </w:rPr>
      </w:pPr>
    </w:p>
    <w:p w14:paraId="415F649E" w14:textId="77777777" w:rsidR="00D510F6" w:rsidRPr="00287D1C" w:rsidRDefault="00D510F6">
      <w:pPr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br w:type="page"/>
      </w:r>
    </w:p>
    <w:p w14:paraId="03A3C85C" w14:textId="1F38AF11" w:rsidR="00D510F6" w:rsidRPr="00287D1C" w:rsidRDefault="00D510F6" w:rsidP="00DC6B19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ee level</w:t>
      </w:r>
    </w:p>
    <w:p w14:paraId="3D4A256C" w14:textId="77777777" w:rsidR="0002507F" w:rsidRPr="00287D1C" w:rsidRDefault="0002507F" w:rsidP="0002507F">
      <w:pPr>
        <w:spacing w:after="0"/>
        <w:rPr>
          <w:rFonts w:cstheme="minorHAnsi"/>
          <w:i/>
          <w:color w:val="000000" w:themeColor="text1"/>
          <w:highlight w:val="yellow"/>
          <w:lang w:val="en-US"/>
        </w:rPr>
      </w:pPr>
    </w:p>
    <w:p w14:paraId="608A7C52" w14:textId="77777777" w:rsidR="0002507F" w:rsidRPr="00287D1C" w:rsidRDefault="0002507F" w:rsidP="0002507F">
      <w:pPr>
        <w:spacing w:after="0"/>
        <w:rPr>
          <w:rFonts w:cstheme="minorHAnsi"/>
          <w:i/>
          <w:color w:val="000000" w:themeColor="text1"/>
          <w:lang w:val="en-US"/>
        </w:rPr>
      </w:pPr>
      <w:r w:rsidRPr="00287D1C">
        <w:rPr>
          <w:rFonts w:cstheme="minorHAnsi"/>
          <w:i/>
          <w:color w:val="000000" w:themeColor="text1"/>
          <w:lang w:val="en-US"/>
        </w:rPr>
        <w:t>Unordered version</w:t>
      </w:r>
    </w:p>
    <w:p w14:paraId="3BD038B2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3E1BD583" w14:textId="77777777" w:rsidR="00CB2CB6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26BA6DCD" wp14:editId="591318F4">
            <wp:extent cx="5760720" cy="330073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0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ADC0E" w14:textId="77777777" w:rsidR="00D510F6" w:rsidRPr="00287D1C" w:rsidRDefault="00901C0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Are you employed with….</w:t>
      </w:r>
    </w:p>
    <w:p w14:paraId="0338DA4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71AC3CA" w14:textId="77777777" w:rsidR="00637993" w:rsidRPr="00287D1C" w:rsidRDefault="00E1341F" w:rsidP="00637993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ndependent activities in a responsible occupation or with functional responsibilities for </w:t>
      </w:r>
      <w:r w:rsidRPr="00287D1C">
        <w:rPr>
          <w:rStyle w:val="tlid-translation"/>
          <w:rFonts w:cstheme="minorHAnsi"/>
          <w:color w:val="000000" w:themeColor="text1"/>
          <w:lang w:val="en"/>
        </w:rPr>
        <w:t>personnel</w:t>
      </w:r>
      <w:r w:rsidR="00637993" w:rsidRPr="00287D1C">
        <w:rPr>
          <w:rFonts w:cstheme="minorHAnsi"/>
          <w:color w:val="000000" w:themeColor="text1"/>
          <w:lang w:val="en-US"/>
        </w:rPr>
        <w:t xml:space="preserve"> (e.g., scientific </w:t>
      </w:r>
      <w:r w:rsidR="00B42710" w:rsidRPr="00287D1C">
        <w:rPr>
          <w:rFonts w:cstheme="minorHAnsi"/>
          <w:color w:val="000000" w:themeColor="text1"/>
          <w:lang w:val="en-US"/>
        </w:rPr>
        <w:t>employee</w:t>
      </w:r>
      <w:r w:rsidR="00637993" w:rsidRPr="00287D1C">
        <w:rPr>
          <w:rFonts w:cstheme="minorHAnsi"/>
          <w:color w:val="000000" w:themeColor="text1"/>
          <w:lang w:val="en-US"/>
        </w:rPr>
        <w:t>, authorized signatory, department manager</w:t>
      </w:r>
      <w:r w:rsidR="00E8615D" w:rsidRPr="00287D1C">
        <w:rPr>
          <w:rFonts w:cstheme="minorHAnsi"/>
          <w:color w:val="000000" w:themeColor="text1"/>
          <w:lang w:val="en-US"/>
        </w:rPr>
        <w:t>,</w:t>
      </w:r>
      <w:r w:rsidR="00637993" w:rsidRPr="00287D1C">
        <w:rPr>
          <w:rFonts w:cstheme="minorHAnsi"/>
          <w:color w:val="000000" w:themeColor="text1"/>
          <w:lang w:val="en-US"/>
        </w:rPr>
        <w:t xml:space="preserve"> or master employee)</w:t>
      </w:r>
    </w:p>
    <w:p w14:paraId="18D5E8B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Executive </w:t>
      </w:r>
      <w:r w:rsidR="002059FD" w:rsidRPr="00287D1C">
        <w:rPr>
          <w:rFonts w:cstheme="minorHAnsi"/>
          <w:color w:val="000000" w:themeColor="text1"/>
          <w:lang w:val="en-US"/>
        </w:rPr>
        <w:t>occupation</w:t>
      </w:r>
      <w:r w:rsidRPr="00287D1C">
        <w:rPr>
          <w:rFonts w:cstheme="minorHAnsi"/>
          <w:color w:val="000000" w:themeColor="text1"/>
          <w:lang w:val="en-US"/>
        </w:rPr>
        <w:t xml:space="preserve"> following instructions (e.g., salesperson, data typist, secretarial assistant, nursing assistant)</w:t>
      </w:r>
    </w:p>
    <w:p w14:paraId="614E68A9" w14:textId="77777777" w:rsidR="00637993" w:rsidRPr="00287D1C" w:rsidRDefault="00637993" w:rsidP="00637993">
      <w:pPr>
        <w:spacing w:after="0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Comprehensive management tasks and decision-making powers (e.g., </w:t>
      </w:r>
      <w:r w:rsidR="00222A92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 xml:space="preserve">irector or </w:t>
      </w:r>
      <w:r w:rsidR="00222A92" w:rsidRPr="00287D1C">
        <w:rPr>
          <w:rFonts w:cstheme="minorHAnsi"/>
          <w:color w:val="000000" w:themeColor="text1"/>
          <w:lang w:val="en-US"/>
        </w:rPr>
        <w:t>m</w:t>
      </w:r>
      <w:r w:rsidRPr="00287D1C">
        <w:rPr>
          <w:rFonts w:cstheme="minorHAnsi"/>
          <w:color w:val="000000" w:themeColor="text1"/>
          <w:lang w:val="en-US"/>
        </w:rPr>
        <w:t xml:space="preserve">anaging </w:t>
      </w:r>
      <w:r w:rsidR="00222A92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 xml:space="preserve">irector, </w:t>
      </w:r>
      <w:r w:rsidR="00222A92" w:rsidRPr="00287D1C">
        <w:rPr>
          <w:rFonts w:cstheme="minorHAnsi"/>
          <w:color w:val="000000" w:themeColor="text1"/>
          <w:lang w:val="en-US"/>
        </w:rPr>
        <w:t>m</w:t>
      </w:r>
      <w:r w:rsidRPr="00287D1C">
        <w:rPr>
          <w:rFonts w:cstheme="minorHAnsi"/>
          <w:color w:val="000000" w:themeColor="text1"/>
          <w:lang w:val="en-US"/>
        </w:rPr>
        <w:t xml:space="preserve">ember of the </w:t>
      </w:r>
      <w:r w:rsidR="00222A92" w:rsidRPr="00287D1C">
        <w:rPr>
          <w:rFonts w:cstheme="minorHAnsi"/>
          <w:color w:val="000000" w:themeColor="text1"/>
          <w:lang w:val="en-US"/>
        </w:rPr>
        <w:t>e</w:t>
      </w:r>
      <w:r w:rsidRPr="00287D1C">
        <w:rPr>
          <w:rFonts w:cstheme="minorHAnsi"/>
          <w:color w:val="000000" w:themeColor="text1"/>
          <w:lang w:val="en-US"/>
        </w:rPr>
        <w:t xml:space="preserve">xecutive </w:t>
      </w:r>
      <w:r w:rsidR="00222A92" w:rsidRPr="00287D1C">
        <w:rPr>
          <w:rFonts w:cstheme="minorHAnsi"/>
          <w:color w:val="000000" w:themeColor="text1"/>
          <w:lang w:val="en-US"/>
        </w:rPr>
        <w:t>b</w:t>
      </w:r>
      <w:r w:rsidRPr="00287D1C">
        <w:rPr>
          <w:rFonts w:cstheme="minorHAnsi"/>
          <w:color w:val="000000" w:themeColor="text1"/>
          <w:lang w:val="en-US"/>
        </w:rPr>
        <w:t>oard</w:t>
      </w:r>
      <w:r w:rsidR="002059FD" w:rsidRPr="00287D1C">
        <w:rPr>
          <w:rFonts w:cstheme="minorHAnsi"/>
          <w:color w:val="000000" w:themeColor="text1"/>
          <w:lang w:val="en-US"/>
        </w:rPr>
        <w:t>)</w:t>
      </w:r>
    </w:p>
    <w:p w14:paraId="1811F89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Qualified </w:t>
      </w:r>
      <w:r w:rsidR="002059FD" w:rsidRPr="00287D1C">
        <w:rPr>
          <w:rFonts w:cstheme="minorHAnsi"/>
          <w:color w:val="000000" w:themeColor="text1"/>
          <w:lang w:val="en-US"/>
        </w:rPr>
        <w:t>occupation</w:t>
      </w:r>
      <w:r w:rsidRPr="00287D1C">
        <w:rPr>
          <w:rFonts w:cstheme="minorHAnsi"/>
          <w:color w:val="000000" w:themeColor="text1"/>
          <w:lang w:val="en-US"/>
        </w:rPr>
        <w:t xml:space="preserve"> following instructions (clerk, accountant, technical draftsman)</w:t>
      </w:r>
    </w:p>
    <w:p w14:paraId="047B2AA7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4200211" w14:textId="77777777" w:rsidR="00B14DEC" w:rsidRPr="00287D1C" w:rsidRDefault="00B14DEC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5AFBFEE5" w14:textId="77777777" w:rsidR="00D510F6" w:rsidRPr="00287D1C" w:rsidRDefault="00341114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bCs/>
          <w:color w:val="000000" w:themeColor="text1"/>
          <w:lang w:val="en-US"/>
        </w:rPr>
        <w:lastRenderedPageBreak/>
        <w:t>Educational level</w:t>
      </w:r>
    </w:p>
    <w:p w14:paraId="106E844A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7AD5D057" w14:textId="77777777" w:rsidR="0074048B" w:rsidRPr="00287D1C" w:rsidRDefault="0074048B" w:rsidP="00D510F6">
      <w:pPr>
        <w:spacing w:after="0" w:line="240" w:lineRule="auto"/>
        <w:rPr>
          <w:rFonts w:cstheme="minorHAnsi"/>
          <w:bCs/>
          <w:i/>
          <w:iCs/>
          <w:color w:val="000000" w:themeColor="text1"/>
          <w:lang w:val="en-US"/>
        </w:rPr>
      </w:pPr>
      <w:r w:rsidRPr="00287D1C">
        <w:rPr>
          <w:rFonts w:cstheme="minorHAnsi"/>
          <w:bCs/>
          <w:i/>
          <w:iCs/>
          <w:color w:val="000000" w:themeColor="text1"/>
          <w:lang w:val="en-US"/>
        </w:rPr>
        <w:t>Ordered version</w:t>
      </w:r>
    </w:p>
    <w:p w14:paraId="77A6820D" w14:textId="77777777" w:rsidR="0074048B" w:rsidRPr="00287D1C" w:rsidRDefault="0074048B" w:rsidP="00D510F6">
      <w:pPr>
        <w:spacing w:after="0" w:line="240" w:lineRule="auto"/>
        <w:rPr>
          <w:rFonts w:cstheme="minorHAnsi"/>
          <w:bCs/>
          <w:i/>
          <w:iCs/>
          <w:color w:val="000000" w:themeColor="text1"/>
          <w:lang w:val="en-US"/>
        </w:rPr>
      </w:pPr>
    </w:p>
    <w:p w14:paraId="49D83504" w14:textId="77777777" w:rsidR="00B63B27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4CB12D6B" wp14:editId="44284779">
            <wp:extent cx="5760720" cy="4169410"/>
            <wp:effectExtent l="0" t="0" r="0" b="254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16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6C3E2" w14:textId="77777777" w:rsidR="00B63B27" w:rsidRPr="00287D1C" w:rsidRDefault="00B63B27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15455805" w14:textId="77777777" w:rsidR="00B63B27" w:rsidRPr="00287D1C" w:rsidRDefault="00B63B27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Note: only a rough translation is possible here as the terms refer to specific certificates in the German school system:</w:t>
      </w:r>
    </w:p>
    <w:p w14:paraId="204E8405" w14:textId="77777777" w:rsidR="00B63B27" w:rsidRPr="00287D1C" w:rsidRDefault="00B63B27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7F2B833D" w14:textId="77777777" w:rsidR="00D510F6" w:rsidRPr="00287D1C" w:rsidRDefault="00637993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 xml:space="preserve">Which is your highest </w:t>
      </w:r>
      <w:r w:rsidR="00AB0FCB" w:rsidRPr="00287D1C">
        <w:rPr>
          <w:rFonts w:cstheme="minorHAnsi"/>
          <w:b/>
          <w:color w:val="000000" w:themeColor="text1"/>
          <w:lang w:val="en-US"/>
        </w:rPr>
        <w:t>school leaving certificate</w:t>
      </w:r>
      <w:r w:rsidRPr="00287D1C">
        <w:rPr>
          <w:rFonts w:cstheme="minorHAnsi"/>
          <w:b/>
          <w:color w:val="000000" w:themeColor="text1"/>
          <w:lang w:val="en-US"/>
        </w:rPr>
        <w:t>?</w:t>
      </w:r>
    </w:p>
    <w:p w14:paraId="4356A9AE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6EB84F0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pecial school graduation</w:t>
      </w:r>
    </w:p>
    <w:p w14:paraId="2FBD9392" w14:textId="77777777" w:rsidR="00D510F6" w:rsidRPr="00287D1C" w:rsidRDefault="00105D5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Lower secondary education</w:t>
      </w:r>
    </w:p>
    <w:p w14:paraId="16D3069B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8th-grade graduation (</w:t>
      </w:r>
      <w:r w:rsidR="00B14DEC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>DR graduation) in Polytechnic High School (POS)</w:t>
      </w:r>
    </w:p>
    <w:p w14:paraId="38B1357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10th-grade graduation (DDR graduation) in Polytechnic High School (POS)</w:t>
      </w:r>
    </w:p>
    <w:p w14:paraId="015DB356" w14:textId="77777777" w:rsidR="00105D56" w:rsidRPr="00287D1C" w:rsidRDefault="00105D56" w:rsidP="00105D5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Higher secondary education</w:t>
      </w:r>
    </w:p>
    <w:p w14:paraId="02B5A331" w14:textId="77777777" w:rsidR="00B14DEC" w:rsidRPr="00287D1C" w:rsidRDefault="00BA7FB3" w:rsidP="00D510F6">
      <w:pPr>
        <w:spacing w:after="0" w:line="240" w:lineRule="auto"/>
        <w:rPr>
          <w:rFonts w:cstheme="minorHAnsi"/>
          <w:color w:val="000000" w:themeColor="text1"/>
          <w:lang w:val="en-GB"/>
        </w:rPr>
      </w:pPr>
      <w:hyperlink r:id="rId10" w:history="1">
        <w:r w:rsidR="00B14DEC" w:rsidRPr="00287D1C">
          <w:rPr>
            <w:rFonts w:cstheme="minorHAnsi"/>
            <w:color w:val="000000" w:themeColor="text1"/>
            <w:lang w:val="en-GB"/>
          </w:rPr>
          <w:t>U</w:t>
        </w:r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niversity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1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of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2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applied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3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sciences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4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entrance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5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qualification</w:t>
        </w:r>
      </w:hyperlink>
    </w:p>
    <w:p w14:paraId="0D424414" w14:textId="77777777" w:rsidR="00B14DEC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GB"/>
        </w:rPr>
      </w:pPr>
      <w:r w:rsidRPr="00287D1C">
        <w:rPr>
          <w:rFonts w:cstheme="minorHAnsi"/>
          <w:color w:val="000000" w:themeColor="text1"/>
          <w:lang w:val="en-GB"/>
        </w:rPr>
        <w:t>General qualification for university entrance</w:t>
      </w:r>
    </w:p>
    <w:p w14:paraId="423A77D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Completion of </w:t>
      </w:r>
      <w:r w:rsidR="002D38A2" w:rsidRPr="00287D1C">
        <w:rPr>
          <w:rFonts w:cstheme="minorHAnsi"/>
          <w:color w:val="000000" w:themeColor="text1"/>
          <w:lang w:val="en-US"/>
        </w:rPr>
        <w:t xml:space="preserve">Extended Secondary School </w:t>
      </w:r>
      <w:r w:rsidRPr="00287D1C">
        <w:rPr>
          <w:rFonts w:cstheme="minorHAnsi"/>
          <w:color w:val="000000" w:themeColor="text1"/>
          <w:lang w:val="en-US"/>
        </w:rPr>
        <w:t>(EOS) or professional education (DDR graduation)</w:t>
      </w:r>
    </w:p>
    <w:p w14:paraId="58151426" w14:textId="77777777" w:rsidR="00D510F6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no</w:t>
      </w:r>
      <w:r w:rsidR="00D510F6" w:rsidRPr="00287D1C">
        <w:rPr>
          <w:rFonts w:cstheme="minorHAnsi"/>
          <w:color w:val="000000" w:themeColor="text1"/>
          <w:lang w:val="en-US"/>
        </w:rPr>
        <w:t>ther German school, which is _______</w:t>
      </w:r>
    </w:p>
    <w:p w14:paraId="3BB2E5C0" w14:textId="77777777" w:rsidR="00D510F6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 f</w:t>
      </w:r>
      <w:r w:rsidR="00D510F6" w:rsidRPr="00287D1C">
        <w:rPr>
          <w:rFonts w:cstheme="minorHAnsi"/>
          <w:color w:val="000000" w:themeColor="text1"/>
          <w:lang w:val="en-US"/>
        </w:rPr>
        <w:t>oreign school, which is _______</w:t>
      </w:r>
    </w:p>
    <w:p w14:paraId="5924B876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 graduation</w:t>
      </w:r>
    </w:p>
    <w:p w14:paraId="70C56C2B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60D39DA3" w14:textId="77777777" w:rsidR="00B14DEC" w:rsidRPr="00287D1C" w:rsidRDefault="00B14DEC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31536556" w14:textId="77777777" w:rsidR="00D510F6" w:rsidRPr="00287D1C" w:rsidRDefault="00341114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bCs/>
          <w:color w:val="000000" w:themeColor="text1"/>
          <w:lang w:val="en-US"/>
        </w:rPr>
        <w:lastRenderedPageBreak/>
        <w:t>Educational level</w:t>
      </w:r>
    </w:p>
    <w:p w14:paraId="67635607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68E836D0" w14:textId="77777777" w:rsidR="0074048B" w:rsidRPr="00287D1C" w:rsidRDefault="0074048B" w:rsidP="0074048B">
      <w:pPr>
        <w:spacing w:after="0" w:line="240" w:lineRule="auto"/>
        <w:rPr>
          <w:rFonts w:cstheme="minorHAnsi"/>
          <w:bCs/>
          <w:i/>
          <w:iCs/>
          <w:color w:val="000000" w:themeColor="text1"/>
          <w:lang w:val="en-US"/>
        </w:rPr>
      </w:pPr>
      <w:r w:rsidRPr="00287D1C">
        <w:rPr>
          <w:rFonts w:cstheme="minorHAnsi"/>
          <w:bCs/>
          <w:i/>
          <w:iCs/>
          <w:color w:val="000000" w:themeColor="text1"/>
          <w:lang w:val="en-US"/>
        </w:rPr>
        <w:t>Unordered version</w:t>
      </w:r>
    </w:p>
    <w:p w14:paraId="2F8BB576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1DBD38ED" w14:textId="77777777" w:rsidR="00CB2CB6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584AD27C" wp14:editId="4979BD9B">
            <wp:extent cx="5760720" cy="42164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D9364" w14:textId="77777777" w:rsidR="00B63B27" w:rsidRPr="00287D1C" w:rsidRDefault="00B63B27" w:rsidP="00B63B27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784C657A" w14:textId="77777777" w:rsidR="00B63B27" w:rsidRPr="00287D1C" w:rsidRDefault="00B63B27" w:rsidP="00B63B27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Note: only a rough translation is possible here as the terms refer to specific certificates in the German school system:</w:t>
      </w:r>
    </w:p>
    <w:p w14:paraId="25DDE6CB" w14:textId="77777777" w:rsidR="00B63B27" w:rsidRPr="00287D1C" w:rsidRDefault="00B63B27" w:rsidP="00637993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4CEBBBC2" w14:textId="77777777" w:rsidR="00D510F6" w:rsidRPr="00287D1C" w:rsidRDefault="00AB0FC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Which is your highest school leaving certificate?</w:t>
      </w:r>
    </w:p>
    <w:p w14:paraId="0A8EDC4B" w14:textId="77777777" w:rsidR="00AB0FCB" w:rsidRPr="00287D1C" w:rsidRDefault="00AB0FCB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</w:p>
    <w:p w14:paraId="25A5E26B" w14:textId="77777777" w:rsidR="002D38A2" w:rsidRPr="00287D1C" w:rsidRDefault="002D38A2" w:rsidP="002D38A2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Completion of Extended Secondary School (EOS) or professional education (DDR graduation)</w:t>
      </w:r>
    </w:p>
    <w:p w14:paraId="67EBED0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Special school graduation</w:t>
      </w:r>
    </w:p>
    <w:p w14:paraId="60F1DED1" w14:textId="77777777" w:rsidR="00B14DEC" w:rsidRPr="00287D1C" w:rsidRDefault="00BA7FB3" w:rsidP="00B14DEC">
      <w:pPr>
        <w:spacing w:after="0" w:line="240" w:lineRule="auto"/>
        <w:rPr>
          <w:rFonts w:cstheme="minorHAnsi"/>
          <w:color w:val="000000" w:themeColor="text1"/>
          <w:lang w:val="en-GB"/>
        </w:rPr>
      </w:pPr>
      <w:hyperlink r:id="rId17" w:history="1">
        <w:r w:rsidR="00B14DEC" w:rsidRPr="00287D1C">
          <w:rPr>
            <w:rFonts w:cstheme="minorHAnsi"/>
            <w:color w:val="000000" w:themeColor="text1"/>
            <w:lang w:val="en-GB"/>
          </w:rPr>
          <w:t>U</w:t>
        </w:r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niversity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8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of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19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applied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20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sciences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21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entrance</w:t>
        </w:r>
      </w:hyperlink>
      <w:r w:rsidR="00B14DEC" w:rsidRPr="00287D1C">
        <w:rPr>
          <w:rFonts w:cstheme="minorHAnsi"/>
          <w:color w:val="000000" w:themeColor="text1"/>
          <w:lang w:val="en-GB"/>
        </w:rPr>
        <w:t xml:space="preserve"> </w:t>
      </w:r>
      <w:hyperlink r:id="rId22" w:history="1">
        <w:r w:rsidR="00B14DEC" w:rsidRPr="00287D1C">
          <w:rPr>
            <w:rStyle w:val="Hyperlink"/>
            <w:rFonts w:cstheme="minorHAnsi"/>
            <w:color w:val="000000" w:themeColor="text1"/>
            <w:u w:val="none"/>
            <w:lang w:val="en-GB"/>
          </w:rPr>
          <w:t>qualification</w:t>
        </w:r>
      </w:hyperlink>
    </w:p>
    <w:p w14:paraId="39FDE2A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8th-grade graduation (</w:t>
      </w:r>
      <w:r w:rsidR="00B14DEC" w:rsidRPr="00287D1C">
        <w:rPr>
          <w:rFonts w:cstheme="minorHAnsi"/>
          <w:color w:val="000000" w:themeColor="text1"/>
          <w:lang w:val="en-US"/>
        </w:rPr>
        <w:t>D</w:t>
      </w:r>
      <w:r w:rsidRPr="00287D1C">
        <w:rPr>
          <w:rFonts w:cstheme="minorHAnsi"/>
          <w:color w:val="000000" w:themeColor="text1"/>
          <w:lang w:val="en-US"/>
        </w:rPr>
        <w:t>DR graduation) in Polytechnic High School (POS)</w:t>
      </w:r>
    </w:p>
    <w:p w14:paraId="5BEBE0C6" w14:textId="77777777" w:rsidR="00D510F6" w:rsidRPr="00287D1C" w:rsidRDefault="00B14DE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</w:t>
      </w:r>
      <w:proofErr w:type="spellStart"/>
      <w:r w:rsidRPr="00287D1C">
        <w:rPr>
          <w:rFonts w:cstheme="minorHAnsi"/>
          <w:color w:val="000000" w:themeColor="text1"/>
          <w:lang w:val="en-GB"/>
        </w:rPr>
        <w:t>eneral</w:t>
      </w:r>
      <w:proofErr w:type="spellEnd"/>
      <w:r w:rsidRPr="00287D1C">
        <w:rPr>
          <w:rFonts w:cstheme="minorHAnsi"/>
          <w:color w:val="000000" w:themeColor="text1"/>
          <w:lang w:val="en-GB"/>
        </w:rPr>
        <w:t xml:space="preserve"> qualification for university entrance</w:t>
      </w:r>
    </w:p>
    <w:p w14:paraId="031B052B" w14:textId="77777777" w:rsidR="00105D56" w:rsidRPr="00287D1C" w:rsidRDefault="00105D56" w:rsidP="00105D5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Lower secondary education</w:t>
      </w:r>
    </w:p>
    <w:p w14:paraId="3EA1F20D" w14:textId="77777777" w:rsidR="00105D56" w:rsidRPr="00287D1C" w:rsidRDefault="00105D56" w:rsidP="00105D5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Higher secondary education</w:t>
      </w:r>
    </w:p>
    <w:p w14:paraId="65CFB5B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10th-grade graduation (DDR graduation) in Polytechnic High School (POS)</w:t>
      </w:r>
    </w:p>
    <w:p w14:paraId="6C7BFC68" w14:textId="77777777" w:rsidR="00B14DEC" w:rsidRPr="00287D1C" w:rsidRDefault="00B14DEC" w:rsidP="00B14DEC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nother German school, which is _______</w:t>
      </w:r>
    </w:p>
    <w:p w14:paraId="6B8F1F6F" w14:textId="77777777" w:rsidR="00B14DEC" w:rsidRPr="00287D1C" w:rsidRDefault="00B14DEC" w:rsidP="00B14DEC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raduation from a foreign school, which is _______</w:t>
      </w:r>
    </w:p>
    <w:p w14:paraId="6CB5D6B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 graduation</w:t>
      </w:r>
    </w:p>
    <w:p w14:paraId="16FA1766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360687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749470D9" w14:textId="77777777" w:rsidR="00DC6B19" w:rsidRPr="00287D1C" w:rsidRDefault="00DC6B19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7DBA29F1" w14:textId="77777777" w:rsidR="00DC6B19" w:rsidRPr="00287D1C" w:rsidRDefault="00DC6B19" w:rsidP="00DC6B19">
      <w:pPr>
        <w:spacing w:after="0" w:line="240" w:lineRule="auto"/>
        <w:jc w:val="center"/>
        <w:rPr>
          <w:rFonts w:cstheme="minorHAnsi"/>
          <w:b/>
          <w:color w:val="000000" w:themeColor="text1"/>
          <w:sz w:val="24"/>
          <w:lang w:val="en-US"/>
        </w:rPr>
      </w:pPr>
      <w:r w:rsidRPr="00287D1C">
        <w:rPr>
          <w:rFonts w:cstheme="minorHAnsi"/>
          <w:b/>
          <w:color w:val="000000" w:themeColor="text1"/>
          <w:sz w:val="24"/>
          <w:lang w:val="en-US"/>
        </w:rPr>
        <w:lastRenderedPageBreak/>
        <w:t>Baseline questions</w:t>
      </w:r>
    </w:p>
    <w:p w14:paraId="69E7FF28" w14:textId="77777777" w:rsidR="00DC6B19" w:rsidRPr="00287D1C" w:rsidRDefault="00DC6B19" w:rsidP="00DC6B19">
      <w:pPr>
        <w:spacing w:after="0" w:line="240" w:lineRule="auto"/>
        <w:jc w:val="center"/>
        <w:rPr>
          <w:rFonts w:cstheme="minorHAnsi"/>
          <w:b/>
          <w:color w:val="000000" w:themeColor="text1"/>
          <w:lang w:val="en-US"/>
        </w:rPr>
      </w:pPr>
    </w:p>
    <w:p w14:paraId="04347E12" w14:textId="77777777" w:rsidR="00DC6B19" w:rsidRPr="00287D1C" w:rsidRDefault="00DC6B19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6CD53887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General econom</w:t>
      </w:r>
      <w:r w:rsidR="004E43A7" w:rsidRPr="00287D1C">
        <w:rPr>
          <w:rFonts w:cstheme="minorHAnsi"/>
          <w:b/>
          <w:color w:val="000000" w:themeColor="text1"/>
          <w:lang w:val="en-US"/>
        </w:rPr>
        <w:t>ic situation</w:t>
      </w:r>
    </w:p>
    <w:p w14:paraId="4AE67187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059E23D6" w14:textId="77777777" w:rsidR="00CB2CB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5E6BC5FD" wp14:editId="67975D37">
            <wp:extent cx="5760720" cy="3004820"/>
            <wp:effectExtent l="0" t="0" r="0" b="508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0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1696A" w14:textId="77777777" w:rsidR="00D510F6" w:rsidRPr="00287D1C" w:rsidRDefault="00324E07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H</w:t>
      </w:r>
      <w:r w:rsidR="00D510F6" w:rsidRPr="00287D1C">
        <w:rPr>
          <w:rFonts w:cstheme="minorHAnsi"/>
          <w:b/>
          <w:color w:val="000000" w:themeColor="text1"/>
          <w:lang w:val="en-US"/>
        </w:rPr>
        <w:t>ow do you evaluate</w:t>
      </w:r>
      <w:r w:rsidRPr="00287D1C">
        <w:rPr>
          <w:rFonts w:cstheme="minorHAnsi"/>
          <w:b/>
          <w:color w:val="000000" w:themeColor="text1"/>
          <w:lang w:val="en-US"/>
        </w:rPr>
        <w:t>,</w:t>
      </w:r>
      <w:r w:rsidR="00D510F6" w:rsidRPr="00287D1C">
        <w:rPr>
          <w:rFonts w:cstheme="minorHAnsi"/>
          <w:b/>
          <w:color w:val="000000" w:themeColor="text1"/>
          <w:lang w:val="en-US"/>
        </w:rPr>
        <w:t xml:space="preserve"> </w:t>
      </w:r>
      <w:r w:rsidRPr="00287D1C">
        <w:rPr>
          <w:rFonts w:cstheme="minorHAnsi"/>
          <w:b/>
          <w:color w:val="000000" w:themeColor="text1"/>
          <w:lang w:val="en-US"/>
        </w:rPr>
        <w:t xml:space="preserve">in general, </w:t>
      </w:r>
      <w:r w:rsidR="00D510F6" w:rsidRPr="00287D1C">
        <w:rPr>
          <w:rFonts w:cstheme="minorHAnsi"/>
          <w:b/>
          <w:color w:val="000000" w:themeColor="text1"/>
          <w:lang w:val="en-US"/>
        </w:rPr>
        <w:t>the current economic situation in Germany?</w:t>
      </w:r>
    </w:p>
    <w:p w14:paraId="62C5C27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57C29A4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Very good</w:t>
      </w:r>
    </w:p>
    <w:p w14:paraId="5FA5C5C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ood</w:t>
      </w:r>
    </w:p>
    <w:p w14:paraId="75A216CC" w14:textId="77777777" w:rsidR="00D510F6" w:rsidRPr="00287D1C" w:rsidRDefault="00324E07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Partly good, partly bad</w:t>
      </w:r>
    </w:p>
    <w:p w14:paraId="66517B54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Bad</w:t>
      </w:r>
    </w:p>
    <w:p w14:paraId="5EF54305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Very bad</w:t>
      </w:r>
    </w:p>
    <w:p w14:paraId="0218FA2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3423E4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6F5C10E5" w14:textId="77777777" w:rsidR="00637993" w:rsidRPr="00287D1C" w:rsidRDefault="00637993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3A010FA3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 xml:space="preserve">Personal </w:t>
      </w:r>
      <w:r w:rsidR="004E43A7" w:rsidRPr="00287D1C">
        <w:rPr>
          <w:rFonts w:cstheme="minorHAnsi"/>
          <w:b/>
          <w:color w:val="000000" w:themeColor="text1"/>
          <w:lang w:val="en-US"/>
        </w:rPr>
        <w:t>economic situation</w:t>
      </w:r>
    </w:p>
    <w:p w14:paraId="55C1B02A" w14:textId="77777777" w:rsidR="0074048B" w:rsidRPr="00287D1C" w:rsidRDefault="0074048B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2900DD5" w14:textId="77777777" w:rsidR="00D510F6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34DFECCF" wp14:editId="0D8C9546">
            <wp:extent cx="5760720" cy="3039110"/>
            <wp:effectExtent l="0" t="0" r="0" b="889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3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F5E4C" w14:textId="77777777" w:rsidR="00D510F6" w:rsidRPr="00287D1C" w:rsidRDefault="00324E07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H</w:t>
      </w:r>
      <w:r w:rsidR="00D510F6" w:rsidRPr="00287D1C">
        <w:rPr>
          <w:rFonts w:cstheme="minorHAnsi"/>
          <w:b/>
          <w:color w:val="000000" w:themeColor="text1"/>
          <w:lang w:val="en-US"/>
        </w:rPr>
        <w:t xml:space="preserve">ow do you evaluate your </w:t>
      </w:r>
      <w:r w:rsidR="00637993" w:rsidRPr="00287D1C">
        <w:rPr>
          <w:rFonts w:cstheme="minorHAnsi"/>
          <w:b/>
          <w:color w:val="000000" w:themeColor="text1"/>
          <w:lang w:val="en-US"/>
        </w:rPr>
        <w:t xml:space="preserve">own </w:t>
      </w:r>
      <w:r w:rsidR="00D510F6" w:rsidRPr="00287D1C">
        <w:rPr>
          <w:rFonts w:cstheme="minorHAnsi"/>
          <w:b/>
          <w:color w:val="000000" w:themeColor="text1"/>
          <w:lang w:val="en-US"/>
        </w:rPr>
        <w:t>economic situation</w:t>
      </w:r>
      <w:r w:rsidRPr="00287D1C">
        <w:rPr>
          <w:rFonts w:cstheme="minorHAnsi"/>
          <w:b/>
          <w:color w:val="000000" w:themeColor="text1"/>
          <w:lang w:val="en-US"/>
        </w:rPr>
        <w:t xml:space="preserve"> today</w:t>
      </w:r>
      <w:r w:rsidR="00D510F6" w:rsidRPr="00287D1C">
        <w:rPr>
          <w:rFonts w:cstheme="minorHAnsi"/>
          <w:b/>
          <w:color w:val="000000" w:themeColor="text1"/>
          <w:lang w:val="en-US"/>
        </w:rPr>
        <w:t>?</w:t>
      </w:r>
    </w:p>
    <w:p w14:paraId="2A81731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4329E08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Very good</w:t>
      </w:r>
    </w:p>
    <w:p w14:paraId="3896547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Good</w:t>
      </w:r>
    </w:p>
    <w:p w14:paraId="7A33E58C" w14:textId="77777777" w:rsidR="00324E07" w:rsidRPr="00287D1C" w:rsidRDefault="00324E07" w:rsidP="00324E07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Partly good, partly bad</w:t>
      </w:r>
    </w:p>
    <w:p w14:paraId="33FA172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Bad</w:t>
      </w:r>
    </w:p>
    <w:p w14:paraId="1C573792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Very bad</w:t>
      </w:r>
    </w:p>
    <w:p w14:paraId="58FB8DF1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45812F57" w14:textId="77777777" w:rsidR="00637993" w:rsidRPr="00287D1C" w:rsidRDefault="00637993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0801FFD0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ment contract</w:t>
      </w:r>
      <w:r w:rsidR="00CE3838" w:rsidRPr="00287D1C">
        <w:rPr>
          <w:rFonts w:cstheme="minorHAnsi"/>
          <w:b/>
          <w:color w:val="000000" w:themeColor="text1"/>
          <w:lang w:val="en-US"/>
        </w:rPr>
        <w:t xml:space="preserve"> type</w:t>
      </w:r>
    </w:p>
    <w:p w14:paraId="4FBF94EB" w14:textId="77777777" w:rsidR="00CB2CB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03C0EAB8" w14:textId="77777777" w:rsidR="00D510F6" w:rsidRPr="00287D1C" w:rsidRDefault="00CB2CB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65474A43" wp14:editId="7AF8D024">
            <wp:extent cx="5760720" cy="3498850"/>
            <wp:effectExtent l="0" t="0" r="0" b="635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9452D" w14:textId="77777777" w:rsidR="00637993" w:rsidRPr="00287D1C" w:rsidRDefault="00580BD4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What</w:t>
      </w:r>
      <w:r w:rsidR="00D510F6" w:rsidRPr="00287D1C">
        <w:rPr>
          <w:rFonts w:cstheme="minorHAnsi"/>
          <w:b/>
          <w:color w:val="000000" w:themeColor="text1"/>
          <w:lang w:val="en-US"/>
        </w:rPr>
        <w:t xml:space="preserve"> is your current</w:t>
      </w:r>
      <w:r w:rsidR="00CE3838" w:rsidRPr="00287D1C">
        <w:rPr>
          <w:rFonts w:cstheme="minorHAnsi"/>
          <w:b/>
          <w:color w:val="000000" w:themeColor="text1"/>
          <w:lang w:val="en-US"/>
        </w:rPr>
        <w:t xml:space="preserve"> type of</w:t>
      </w:r>
      <w:r w:rsidR="00D510F6" w:rsidRPr="00287D1C">
        <w:rPr>
          <w:rFonts w:cstheme="minorHAnsi"/>
          <w:b/>
          <w:color w:val="000000" w:themeColor="text1"/>
          <w:lang w:val="en-US"/>
        </w:rPr>
        <w:t xml:space="preserve"> employment?</w:t>
      </w:r>
    </w:p>
    <w:p w14:paraId="67DF88E4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If several options apply, please choose </w:t>
      </w:r>
      <w:r w:rsidR="00604F61" w:rsidRPr="00287D1C">
        <w:rPr>
          <w:rFonts w:cstheme="minorHAnsi"/>
          <w:color w:val="000000" w:themeColor="text1"/>
          <w:lang w:val="en-US"/>
        </w:rPr>
        <w:t>the</w:t>
      </w:r>
      <w:r w:rsidRPr="00287D1C">
        <w:rPr>
          <w:rFonts w:cstheme="minorHAnsi"/>
          <w:color w:val="000000" w:themeColor="text1"/>
          <w:lang w:val="en-US"/>
        </w:rPr>
        <w:t xml:space="preserve"> one mentioned </w:t>
      </w:r>
      <w:r w:rsidR="00604F61" w:rsidRPr="00287D1C">
        <w:rPr>
          <w:rFonts w:cstheme="minorHAnsi"/>
          <w:color w:val="000000" w:themeColor="text1"/>
          <w:lang w:val="en-US"/>
        </w:rPr>
        <w:t xml:space="preserve">further </w:t>
      </w:r>
      <w:r w:rsidRPr="00287D1C">
        <w:rPr>
          <w:rFonts w:cstheme="minorHAnsi"/>
          <w:color w:val="000000" w:themeColor="text1"/>
          <w:lang w:val="en-US"/>
        </w:rPr>
        <w:t>above.</w:t>
      </w:r>
    </w:p>
    <w:p w14:paraId="05937FD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69C8CB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Partial retirement </w:t>
      </w:r>
      <w:r w:rsidR="00631794" w:rsidRPr="00287D1C">
        <w:rPr>
          <w:rFonts w:cstheme="minorHAnsi"/>
          <w:color w:val="000000" w:themeColor="text1"/>
          <w:lang w:val="en-US"/>
        </w:rPr>
        <w:t>e</w:t>
      </w:r>
      <w:r w:rsidRPr="00287D1C">
        <w:rPr>
          <w:rFonts w:cstheme="minorHAnsi"/>
          <w:color w:val="000000" w:themeColor="text1"/>
          <w:lang w:val="en-US"/>
        </w:rPr>
        <w:t>mployment</w:t>
      </w:r>
    </w:p>
    <w:p w14:paraId="3ECE0225" w14:textId="77777777" w:rsidR="00D510F6" w:rsidRPr="00287D1C" w:rsidRDefault="006D4D0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Marginal</w:t>
      </w:r>
      <w:r w:rsidR="00D510F6" w:rsidRPr="00287D1C">
        <w:rPr>
          <w:rFonts w:cstheme="minorHAnsi"/>
          <w:color w:val="000000" w:themeColor="text1"/>
          <w:lang w:val="en-US"/>
        </w:rPr>
        <w:t xml:space="preserve"> employment in a private household (also called mini-</w:t>
      </w:r>
      <w:r w:rsidR="00631794" w:rsidRPr="00287D1C">
        <w:rPr>
          <w:rFonts w:cstheme="minorHAnsi"/>
          <w:color w:val="000000" w:themeColor="text1"/>
          <w:lang w:val="en-US"/>
        </w:rPr>
        <w:t>j</w:t>
      </w:r>
      <w:r w:rsidR="00D510F6" w:rsidRPr="00287D1C">
        <w:rPr>
          <w:rFonts w:cstheme="minorHAnsi"/>
          <w:color w:val="000000" w:themeColor="text1"/>
          <w:lang w:val="en-US"/>
        </w:rPr>
        <w:t>ob or 450 €-job)</w:t>
      </w:r>
    </w:p>
    <w:p w14:paraId="003526DA" w14:textId="77777777" w:rsidR="00D510F6" w:rsidRPr="00287D1C" w:rsidRDefault="006D4D0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Marginal</w:t>
      </w:r>
      <w:r w:rsidR="00D510F6" w:rsidRPr="00287D1C">
        <w:rPr>
          <w:rFonts w:cstheme="minorHAnsi"/>
          <w:color w:val="000000" w:themeColor="text1"/>
          <w:lang w:val="en-US"/>
        </w:rPr>
        <w:t xml:space="preserve"> </w:t>
      </w:r>
      <w:r w:rsidR="00637993" w:rsidRPr="00287D1C">
        <w:rPr>
          <w:rFonts w:cstheme="minorHAnsi"/>
          <w:color w:val="000000" w:themeColor="text1"/>
          <w:lang w:val="en-US"/>
        </w:rPr>
        <w:t>employment</w:t>
      </w:r>
      <w:r w:rsidR="00D510F6" w:rsidRPr="00287D1C">
        <w:rPr>
          <w:rFonts w:cstheme="minorHAnsi"/>
          <w:color w:val="000000" w:themeColor="text1"/>
          <w:lang w:val="en-US"/>
        </w:rPr>
        <w:t xml:space="preserve"> (also called mini-</w:t>
      </w:r>
      <w:r w:rsidR="00631794" w:rsidRPr="00287D1C">
        <w:rPr>
          <w:rFonts w:cstheme="minorHAnsi"/>
          <w:color w:val="000000" w:themeColor="text1"/>
          <w:lang w:val="en-US"/>
        </w:rPr>
        <w:t>j</w:t>
      </w:r>
      <w:r w:rsidR="00D510F6" w:rsidRPr="00287D1C">
        <w:rPr>
          <w:rFonts w:cstheme="minorHAnsi"/>
          <w:color w:val="000000" w:themeColor="text1"/>
          <w:lang w:val="en-US"/>
        </w:rPr>
        <w:t>ob or 450 €-job)</w:t>
      </w:r>
    </w:p>
    <w:p w14:paraId="122031C5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Assisting </w:t>
      </w:r>
      <w:r w:rsidR="00631794" w:rsidRPr="00287D1C">
        <w:rPr>
          <w:rFonts w:cstheme="minorHAnsi"/>
          <w:color w:val="000000" w:themeColor="text1"/>
          <w:lang w:val="en-US"/>
        </w:rPr>
        <w:t xml:space="preserve">as </w:t>
      </w:r>
      <w:r w:rsidRPr="00287D1C">
        <w:rPr>
          <w:rFonts w:cstheme="minorHAnsi"/>
          <w:color w:val="000000" w:themeColor="text1"/>
          <w:lang w:val="en-US"/>
        </w:rPr>
        <w:t>a family member in agriculture</w:t>
      </w:r>
    </w:p>
    <w:p w14:paraId="78220B5C" w14:textId="77777777" w:rsidR="00D510F6" w:rsidRPr="00287D1C" w:rsidRDefault="00631794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n-regular</w:t>
      </w:r>
      <w:r w:rsidR="00607682" w:rsidRPr="00287D1C">
        <w:rPr>
          <w:rFonts w:cstheme="minorHAnsi"/>
          <w:color w:val="000000" w:themeColor="text1"/>
          <w:lang w:val="en-US"/>
        </w:rPr>
        <w:t>ly</w:t>
      </w:r>
      <w:r w:rsidRPr="00287D1C">
        <w:rPr>
          <w:rFonts w:cstheme="minorHAnsi"/>
          <w:color w:val="000000" w:themeColor="text1"/>
          <w:lang w:val="en-US"/>
        </w:rPr>
        <w:t xml:space="preserve"> e</w:t>
      </w:r>
      <w:r w:rsidR="00D510F6" w:rsidRPr="00287D1C">
        <w:rPr>
          <w:rFonts w:cstheme="minorHAnsi"/>
          <w:color w:val="000000" w:themeColor="text1"/>
          <w:lang w:val="en-US"/>
        </w:rPr>
        <w:t>mployed (</w:t>
      </w:r>
      <w:r w:rsidRPr="00287D1C">
        <w:rPr>
          <w:rFonts w:cstheme="minorHAnsi"/>
          <w:color w:val="000000" w:themeColor="text1"/>
          <w:lang w:val="en-US"/>
        </w:rPr>
        <w:t>e</w:t>
      </w:r>
      <w:r w:rsidR="00D510F6" w:rsidRPr="00287D1C">
        <w:rPr>
          <w:rFonts w:cstheme="minorHAnsi"/>
          <w:color w:val="000000" w:themeColor="text1"/>
          <w:lang w:val="en-US"/>
        </w:rPr>
        <w:t>mployment</w:t>
      </w:r>
      <w:r w:rsidRPr="00287D1C">
        <w:rPr>
          <w:rFonts w:cstheme="minorHAnsi"/>
          <w:color w:val="000000" w:themeColor="text1"/>
          <w:lang w:val="en-US"/>
        </w:rPr>
        <w:t>s</w:t>
      </w:r>
      <w:r w:rsidR="00D510F6" w:rsidRPr="00287D1C">
        <w:rPr>
          <w:rFonts w:cstheme="minorHAnsi"/>
          <w:color w:val="000000" w:themeColor="text1"/>
          <w:lang w:val="en-US"/>
        </w:rPr>
        <w:t xml:space="preserve"> </w:t>
      </w:r>
      <w:r w:rsidRPr="00287D1C">
        <w:rPr>
          <w:rFonts w:cstheme="minorHAnsi"/>
          <w:color w:val="000000" w:themeColor="text1"/>
          <w:lang w:val="en-US"/>
        </w:rPr>
        <w:t>are</w:t>
      </w:r>
      <w:r w:rsidR="00D510F6" w:rsidRPr="00287D1C">
        <w:rPr>
          <w:rFonts w:cstheme="minorHAnsi"/>
          <w:color w:val="000000" w:themeColor="text1"/>
          <w:lang w:val="en-US"/>
        </w:rPr>
        <w:t xml:space="preserve"> limited to a maximum of 7 consecutive days)</w:t>
      </w:r>
    </w:p>
    <w:p w14:paraId="4D1ACADA" w14:textId="77777777" w:rsidR="006D4D0C" w:rsidRPr="00287D1C" w:rsidRDefault="00243399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GB"/>
        </w:rPr>
        <w:t>Employed subject to social insurance contribution</w:t>
      </w:r>
    </w:p>
    <w:p w14:paraId="17E4F7F9" w14:textId="77777777" w:rsidR="00243399" w:rsidRPr="00287D1C" w:rsidRDefault="00243399" w:rsidP="00243399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GB"/>
        </w:rPr>
        <w:t>Employed not subject to social insurance contribution</w:t>
      </w:r>
    </w:p>
    <w:p w14:paraId="4609B8B7" w14:textId="77777777" w:rsidR="006D4D0C" w:rsidRPr="00287D1C" w:rsidRDefault="006D4D0C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7E00133A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ment type</w:t>
      </w:r>
    </w:p>
    <w:p w14:paraId="63EE9499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52C7AD96" w14:textId="77777777" w:rsidR="00D510F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3655F32F" wp14:editId="1A5F2087">
            <wp:extent cx="5760720" cy="2929890"/>
            <wp:effectExtent l="0" t="0" r="0" b="381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B44EF" w14:textId="77777777" w:rsidR="00D510F6" w:rsidRPr="00287D1C" w:rsidRDefault="006E0152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What</w:t>
      </w:r>
      <w:r w:rsidR="00D510F6" w:rsidRPr="00287D1C">
        <w:rPr>
          <w:rFonts w:cstheme="minorHAnsi"/>
          <w:b/>
          <w:color w:val="000000" w:themeColor="text1"/>
          <w:lang w:val="en-US"/>
        </w:rPr>
        <w:t xml:space="preserve"> is your current</w:t>
      </w:r>
      <w:r w:rsidR="00A85C5B" w:rsidRPr="00287D1C">
        <w:rPr>
          <w:rFonts w:cstheme="minorHAnsi"/>
          <w:b/>
          <w:color w:val="000000" w:themeColor="text1"/>
          <w:lang w:val="en-US"/>
        </w:rPr>
        <w:t xml:space="preserve"> occupation</w:t>
      </w:r>
      <w:r w:rsidR="00D510F6" w:rsidRPr="00287D1C">
        <w:rPr>
          <w:rFonts w:cstheme="minorHAnsi"/>
          <w:b/>
          <w:color w:val="000000" w:themeColor="text1"/>
          <w:lang w:val="en-US"/>
        </w:rPr>
        <w:t xml:space="preserve">? Are </w:t>
      </w:r>
      <w:r w:rsidR="006D4D0C" w:rsidRPr="00287D1C">
        <w:rPr>
          <w:rFonts w:cstheme="minorHAnsi"/>
          <w:b/>
          <w:color w:val="000000" w:themeColor="text1"/>
          <w:lang w:val="en-US"/>
        </w:rPr>
        <w:t>you …?</w:t>
      </w:r>
    </w:p>
    <w:p w14:paraId="35705ED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2F2312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Worker</w:t>
      </w:r>
    </w:p>
    <w:p w14:paraId="10553623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Employee</w:t>
      </w:r>
    </w:p>
    <w:p w14:paraId="300A8554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 xml:space="preserve">Professional soldier </w:t>
      </w:r>
    </w:p>
    <w:p w14:paraId="1EA9AC3A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Official or judge</w:t>
      </w:r>
    </w:p>
    <w:p w14:paraId="6E40F633" w14:textId="77777777" w:rsidR="00D510F6" w:rsidRPr="00287D1C" w:rsidRDefault="006D4D0C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Marginally</w:t>
      </w:r>
      <w:r w:rsidR="00D510F6" w:rsidRPr="00287D1C">
        <w:rPr>
          <w:rFonts w:cstheme="minorHAnsi"/>
          <w:color w:val="000000" w:themeColor="text1"/>
          <w:lang w:val="en-US"/>
        </w:rPr>
        <w:t xml:space="preserve"> employed (also called 450€-</w:t>
      </w:r>
      <w:r w:rsidR="00A85C5B" w:rsidRPr="00287D1C">
        <w:rPr>
          <w:rFonts w:cstheme="minorHAnsi"/>
          <w:color w:val="000000" w:themeColor="text1"/>
          <w:lang w:val="en-US"/>
        </w:rPr>
        <w:t>j</w:t>
      </w:r>
      <w:r w:rsidR="00D510F6" w:rsidRPr="00287D1C">
        <w:rPr>
          <w:rFonts w:cstheme="minorHAnsi"/>
          <w:color w:val="000000" w:themeColor="text1"/>
          <w:lang w:val="en-US"/>
        </w:rPr>
        <w:t>ob)</w:t>
      </w:r>
    </w:p>
    <w:p w14:paraId="4D31E72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E7DC147" w14:textId="77777777" w:rsidR="006D4D0C" w:rsidRPr="00287D1C" w:rsidRDefault="006D4D0C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096C68CF" w14:textId="18642B31" w:rsidR="00D510F6" w:rsidRPr="00287D1C" w:rsidRDefault="006B5BD7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>
        <w:rPr>
          <w:rFonts w:cstheme="minorHAnsi"/>
          <w:b/>
          <w:color w:val="000000" w:themeColor="text1"/>
          <w:lang w:val="en-US"/>
        </w:rPr>
        <w:lastRenderedPageBreak/>
        <w:t>Marginal employment (m</w:t>
      </w:r>
      <w:r w:rsidR="0074048B" w:rsidRPr="00287D1C">
        <w:rPr>
          <w:rFonts w:cstheme="minorHAnsi"/>
          <w:b/>
          <w:color w:val="000000" w:themeColor="text1"/>
          <w:lang w:val="en-US"/>
        </w:rPr>
        <w:t>ini-job</w:t>
      </w:r>
      <w:r>
        <w:rPr>
          <w:rFonts w:cstheme="minorHAnsi"/>
          <w:b/>
          <w:color w:val="000000" w:themeColor="text1"/>
          <w:lang w:val="en-US"/>
        </w:rPr>
        <w:t>)</w:t>
      </w:r>
    </w:p>
    <w:p w14:paraId="1EFD8087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7E387EC6" w14:textId="77777777" w:rsidR="00D510F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4E6F9556" wp14:editId="29C0EA39">
            <wp:extent cx="5760720" cy="246507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479EC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>Have you been working in a mini-job at any time in 2015 (formerly</w:t>
      </w:r>
      <w:r w:rsidR="007C70B0" w:rsidRPr="00287D1C">
        <w:rPr>
          <w:rFonts w:cstheme="minorHAnsi"/>
          <w:b/>
          <w:color w:val="000000" w:themeColor="text1"/>
          <w:lang w:val="en-US"/>
        </w:rPr>
        <w:t xml:space="preserve"> </w:t>
      </w:r>
      <w:r w:rsidRPr="00287D1C">
        <w:rPr>
          <w:rFonts w:cstheme="minorHAnsi"/>
          <w:b/>
          <w:color w:val="000000" w:themeColor="text1"/>
          <w:lang w:val="en-US"/>
        </w:rPr>
        <w:t>a 400€-</w:t>
      </w:r>
      <w:r w:rsidR="00A31DAE" w:rsidRPr="00287D1C">
        <w:rPr>
          <w:rFonts w:cstheme="minorHAnsi"/>
          <w:b/>
          <w:color w:val="000000" w:themeColor="text1"/>
          <w:lang w:val="en-US"/>
        </w:rPr>
        <w:t>j</w:t>
      </w:r>
      <w:r w:rsidRPr="00287D1C">
        <w:rPr>
          <w:rFonts w:cstheme="minorHAnsi"/>
          <w:b/>
          <w:color w:val="000000" w:themeColor="text1"/>
          <w:lang w:val="en-US"/>
        </w:rPr>
        <w:t xml:space="preserve">ob, now </w:t>
      </w:r>
      <w:r w:rsidR="00A4642E" w:rsidRPr="00287D1C">
        <w:rPr>
          <w:rFonts w:cstheme="minorHAnsi"/>
          <w:b/>
          <w:color w:val="000000" w:themeColor="text1"/>
          <w:lang w:val="en-US"/>
        </w:rPr>
        <w:t xml:space="preserve">called </w:t>
      </w:r>
      <w:r w:rsidRPr="00287D1C">
        <w:rPr>
          <w:rFonts w:cstheme="minorHAnsi"/>
          <w:b/>
          <w:color w:val="000000" w:themeColor="text1"/>
          <w:lang w:val="en-US"/>
        </w:rPr>
        <w:t>a 450€-</w:t>
      </w:r>
      <w:r w:rsidR="00A31DAE" w:rsidRPr="00287D1C">
        <w:rPr>
          <w:rFonts w:cstheme="minorHAnsi"/>
          <w:b/>
          <w:color w:val="000000" w:themeColor="text1"/>
          <w:lang w:val="en-US"/>
        </w:rPr>
        <w:t>j</w:t>
      </w:r>
      <w:r w:rsidRPr="00287D1C">
        <w:rPr>
          <w:rFonts w:cstheme="minorHAnsi"/>
          <w:b/>
          <w:color w:val="000000" w:themeColor="text1"/>
          <w:lang w:val="en-US"/>
        </w:rPr>
        <w:t>ob)?</w:t>
      </w:r>
    </w:p>
    <w:p w14:paraId="21A646A7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2F12813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Yes</w:t>
      </w:r>
    </w:p>
    <w:p w14:paraId="789B053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</w:t>
      </w:r>
    </w:p>
    <w:p w14:paraId="6E24F909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B72B333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1A5178C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42934E8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28392C0D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45BA45F" w14:textId="77777777" w:rsidR="00404764" w:rsidRPr="00287D1C" w:rsidRDefault="00404764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3ABDAC73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Unemployment insurance</w:t>
      </w:r>
    </w:p>
    <w:p w14:paraId="198D8CC0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665D5479" w14:textId="77777777" w:rsidR="00D510F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68E64859" wp14:editId="65726EA6">
            <wp:extent cx="5760720" cy="2623820"/>
            <wp:effectExtent l="0" t="0" r="0" b="508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EA50A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 xml:space="preserve">Did you or your household </w:t>
      </w:r>
      <w:r w:rsidR="00404764" w:rsidRPr="00287D1C">
        <w:rPr>
          <w:rFonts w:cstheme="minorHAnsi"/>
          <w:b/>
          <w:color w:val="000000" w:themeColor="text1"/>
          <w:lang w:val="en-US"/>
        </w:rPr>
        <w:t>receive</w:t>
      </w:r>
      <w:r w:rsidRPr="00287D1C">
        <w:rPr>
          <w:rFonts w:cstheme="minorHAnsi"/>
          <w:b/>
          <w:color w:val="000000" w:themeColor="text1"/>
          <w:lang w:val="en-US"/>
        </w:rPr>
        <w:t xml:space="preserve"> unemployment benefit</w:t>
      </w:r>
      <w:r w:rsidR="003A328E" w:rsidRPr="00287D1C">
        <w:rPr>
          <w:rFonts w:cstheme="minorHAnsi"/>
          <w:b/>
          <w:color w:val="000000" w:themeColor="text1"/>
          <w:lang w:val="en-US"/>
        </w:rPr>
        <w:t>s</w:t>
      </w:r>
      <w:r w:rsidRPr="00287D1C">
        <w:rPr>
          <w:rFonts w:cstheme="minorHAnsi"/>
          <w:b/>
          <w:color w:val="000000" w:themeColor="text1"/>
          <w:lang w:val="en-US"/>
        </w:rPr>
        <w:t xml:space="preserve"> </w:t>
      </w:r>
      <w:r w:rsidR="003A328E" w:rsidRPr="00287D1C">
        <w:rPr>
          <w:rFonts w:cstheme="minorHAnsi"/>
          <w:b/>
          <w:color w:val="000000" w:themeColor="text1"/>
          <w:lang w:val="en-US"/>
        </w:rPr>
        <w:t xml:space="preserve">(type </w:t>
      </w:r>
      <w:r w:rsidRPr="00287D1C">
        <w:rPr>
          <w:rFonts w:cstheme="minorHAnsi"/>
          <w:b/>
          <w:color w:val="000000" w:themeColor="text1"/>
          <w:lang w:val="en-US"/>
        </w:rPr>
        <w:t>II</w:t>
      </w:r>
      <w:r w:rsidR="003A328E" w:rsidRPr="00287D1C">
        <w:rPr>
          <w:rFonts w:cstheme="minorHAnsi"/>
          <w:b/>
          <w:color w:val="000000" w:themeColor="text1"/>
          <w:lang w:val="en-US"/>
        </w:rPr>
        <w:t>)</w:t>
      </w:r>
      <w:r w:rsidRPr="00287D1C">
        <w:rPr>
          <w:rFonts w:cstheme="minorHAnsi"/>
          <w:b/>
          <w:color w:val="000000" w:themeColor="text1"/>
          <w:lang w:val="en-US"/>
        </w:rPr>
        <w:t xml:space="preserve"> at any time in 2015?</w:t>
      </w:r>
    </w:p>
    <w:p w14:paraId="068E2683" w14:textId="77777777" w:rsidR="00D510F6" w:rsidRPr="00287D1C" w:rsidRDefault="00404764" w:rsidP="00D510F6">
      <w:pPr>
        <w:spacing w:after="0" w:line="240" w:lineRule="auto"/>
        <w:rPr>
          <w:rStyle w:val="tlid-translation"/>
          <w:rFonts w:cstheme="minorHAnsi"/>
          <w:color w:val="000000" w:themeColor="text1"/>
          <w:lang w:val="en"/>
        </w:rPr>
      </w:pPr>
      <w:r w:rsidRPr="00287D1C">
        <w:rPr>
          <w:rStyle w:val="tlid-translation"/>
          <w:rFonts w:cstheme="minorHAnsi"/>
          <w:color w:val="000000" w:themeColor="text1"/>
          <w:lang w:val="en"/>
        </w:rPr>
        <w:t xml:space="preserve">If your household consists of several </w:t>
      </w:r>
      <w:r w:rsidR="00837738" w:rsidRPr="00287D1C">
        <w:rPr>
          <w:rStyle w:val="tlid-translation"/>
          <w:rFonts w:cstheme="minorHAnsi"/>
          <w:color w:val="000000" w:themeColor="text1"/>
          <w:lang w:val="en"/>
        </w:rPr>
        <w:t xml:space="preserve">groups (German term: </w:t>
      </w:r>
      <w:proofErr w:type="spellStart"/>
      <w:r w:rsidR="00837738" w:rsidRPr="00287D1C">
        <w:rPr>
          <w:rStyle w:val="tlid-translation"/>
          <w:rFonts w:cstheme="minorHAnsi"/>
          <w:color w:val="000000" w:themeColor="text1"/>
          <w:lang w:val="en"/>
        </w:rPr>
        <w:t>Bedarfsgemeinschaften</w:t>
      </w:r>
      <w:proofErr w:type="spellEnd"/>
      <w:r w:rsidR="00837738" w:rsidRPr="00287D1C">
        <w:rPr>
          <w:rStyle w:val="tlid-translation"/>
          <w:rFonts w:cstheme="minorHAnsi"/>
          <w:color w:val="000000" w:themeColor="text1"/>
          <w:lang w:val="en"/>
        </w:rPr>
        <w:t>)</w:t>
      </w:r>
      <w:r w:rsidRPr="00287D1C">
        <w:rPr>
          <w:rStyle w:val="tlid-translation"/>
          <w:rFonts w:cstheme="minorHAnsi"/>
          <w:color w:val="000000" w:themeColor="text1"/>
          <w:lang w:val="en"/>
        </w:rPr>
        <w:t>, please only refer to the community to which you belong.</w:t>
      </w:r>
    </w:p>
    <w:p w14:paraId="166813B5" w14:textId="77777777" w:rsidR="00404764" w:rsidRPr="00287D1C" w:rsidRDefault="00404764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31C8CF5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Yes</w:t>
      </w:r>
    </w:p>
    <w:p w14:paraId="7FC7D6A2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</w:t>
      </w:r>
    </w:p>
    <w:p w14:paraId="3081F95E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05485003" w14:textId="77777777" w:rsidR="00404764" w:rsidRPr="00287D1C" w:rsidRDefault="00404764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423233CB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Salary inflation</w:t>
      </w:r>
    </w:p>
    <w:p w14:paraId="1AF9CF23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7C8C23C3" w14:textId="77777777" w:rsidR="00D510F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720BBADB" wp14:editId="470C5A9F">
            <wp:extent cx="5760720" cy="2571115"/>
            <wp:effectExtent l="0" t="0" r="0" b="635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4FCEF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t xml:space="preserve">Has your net salary increased </w:t>
      </w:r>
      <w:r w:rsidR="00404764" w:rsidRPr="00287D1C">
        <w:rPr>
          <w:rFonts w:cstheme="minorHAnsi"/>
          <w:b/>
          <w:color w:val="000000" w:themeColor="text1"/>
          <w:lang w:val="en-US"/>
        </w:rPr>
        <w:t>sufficiently</w:t>
      </w:r>
      <w:r w:rsidR="00BC1777" w:rsidRPr="00287D1C">
        <w:rPr>
          <w:rFonts w:cstheme="minorHAnsi"/>
          <w:b/>
          <w:color w:val="000000" w:themeColor="text1"/>
          <w:lang w:val="en-US"/>
        </w:rPr>
        <w:t xml:space="preserve"> in</w:t>
      </w:r>
      <w:r w:rsidRPr="00287D1C">
        <w:rPr>
          <w:rFonts w:cstheme="minorHAnsi"/>
          <w:b/>
          <w:color w:val="000000" w:themeColor="text1"/>
          <w:lang w:val="en-US"/>
        </w:rPr>
        <w:t xml:space="preserve"> the </w:t>
      </w:r>
      <w:r w:rsidR="00BC1777" w:rsidRPr="00287D1C">
        <w:rPr>
          <w:rFonts w:cstheme="minorHAnsi"/>
          <w:b/>
          <w:color w:val="000000" w:themeColor="text1"/>
          <w:lang w:val="en-US"/>
        </w:rPr>
        <w:t xml:space="preserve">last </w:t>
      </w:r>
      <w:r w:rsidRPr="00287D1C">
        <w:rPr>
          <w:rFonts w:cstheme="minorHAnsi"/>
          <w:b/>
          <w:color w:val="000000" w:themeColor="text1"/>
          <w:lang w:val="en-US"/>
        </w:rPr>
        <w:t>years to make up for inflation?</w:t>
      </w:r>
    </w:p>
    <w:p w14:paraId="1CA81180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76B42993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Yes</w:t>
      </w:r>
    </w:p>
    <w:p w14:paraId="78ABD094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</w:t>
      </w:r>
    </w:p>
    <w:p w14:paraId="726DB86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I don’t know</w:t>
      </w:r>
    </w:p>
    <w:p w14:paraId="7648EE6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p w14:paraId="66EF10A1" w14:textId="77777777" w:rsidR="0002507F" w:rsidRPr="00287D1C" w:rsidRDefault="0002507F">
      <w:pPr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u w:val="single"/>
          <w:lang w:val="en-US"/>
        </w:rPr>
        <w:br w:type="page"/>
      </w:r>
    </w:p>
    <w:p w14:paraId="7C5DCC46" w14:textId="77777777" w:rsidR="00D510F6" w:rsidRPr="00287D1C" w:rsidRDefault="00D510F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b/>
          <w:color w:val="000000" w:themeColor="text1"/>
          <w:lang w:val="en-US"/>
        </w:rPr>
        <w:lastRenderedPageBreak/>
        <w:t>Employee representation satisfaction</w:t>
      </w:r>
      <w:r w:rsidRPr="00287D1C">
        <w:rPr>
          <w:rFonts w:cstheme="minorHAnsi"/>
          <w:b/>
          <w:color w:val="000000" w:themeColor="text1"/>
          <w:u w:val="single"/>
          <w:lang w:val="en-US"/>
        </w:rPr>
        <w:t xml:space="preserve"> </w:t>
      </w:r>
    </w:p>
    <w:p w14:paraId="357286D3" w14:textId="77777777" w:rsidR="0074048B" w:rsidRPr="00287D1C" w:rsidRDefault="0074048B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05AB2DFD" w14:textId="77777777" w:rsidR="00D510F6" w:rsidRPr="00287D1C" w:rsidRDefault="00CB2CB6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  <w:r w:rsidRPr="00287D1C">
        <w:rPr>
          <w:rFonts w:cstheme="minorHAnsi"/>
          <w:noProof/>
          <w:color w:val="000000" w:themeColor="text1"/>
        </w:rPr>
        <w:drawing>
          <wp:inline distT="0" distB="0" distL="0" distR="0" wp14:anchorId="3FFD515D" wp14:editId="74274130">
            <wp:extent cx="5760720" cy="2521585"/>
            <wp:effectExtent l="0" t="0" r="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FF484" w14:textId="77777777" w:rsidR="00D510F6" w:rsidRPr="00287D1C" w:rsidRDefault="00404764" w:rsidP="00D510F6">
      <w:pPr>
        <w:spacing w:after="0" w:line="240" w:lineRule="auto"/>
        <w:rPr>
          <w:rStyle w:val="tlid-translation"/>
          <w:rFonts w:cstheme="minorHAnsi"/>
          <w:b/>
          <w:color w:val="000000" w:themeColor="text1"/>
          <w:lang w:val="en"/>
        </w:rPr>
      </w:pPr>
      <w:r w:rsidRPr="00287D1C">
        <w:rPr>
          <w:rStyle w:val="tlid-translation"/>
          <w:rFonts w:cstheme="minorHAnsi"/>
          <w:b/>
          <w:color w:val="000000" w:themeColor="text1"/>
          <w:lang w:val="en"/>
        </w:rPr>
        <w:t xml:space="preserve">Are you satisfied with the work of your local </w:t>
      </w:r>
      <w:r w:rsidR="00BF7CC9" w:rsidRPr="00287D1C">
        <w:rPr>
          <w:rStyle w:val="tlid-translation"/>
          <w:rFonts w:cstheme="minorHAnsi"/>
          <w:b/>
          <w:color w:val="000000" w:themeColor="text1"/>
          <w:lang w:val="en"/>
        </w:rPr>
        <w:t>employee</w:t>
      </w:r>
      <w:r w:rsidRPr="00287D1C">
        <w:rPr>
          <w:rStyle w:val="tlid-translation"/>
          <w:rFonts w:cstheme="minorHAnsi"/>
          <w:b/>
          <w:color w:val="000000" w:themeColor="text1"/>
          <w:lang w:val="en"/>
        </w:rPr>
        <w:t xml:space="preserve"> representati</w:t>
      </w:r>
      <w:r w:rsidR="00BA65EB" w:rsidRPr="00287D1C">
        <w:rPr>
          <w:rStyle w:val="tlid-translation"/>
          <w:rFonts w:cstheme="minorHAnsi"/>
          <w:b/>
          <w:color w:val="000000" w:themeColor="text1"/>
          <w:lang w:val="en"/>
        </w:rPr>
        <w:t>on</w:t>
      </w:r>
      <w:r w:rsidR="0002507F" w:rsidRPr="00287D1C">
        <w:rPr>
          <w:rStyle w:val="tlid-translation"/>
          <w:rFonts w:cstheme="minorHAnsi"/>
          <w:b/>
          <w:color w:val="000000" w:themeColor="text1"/>
          <w:lang w:val="en"/>
        </w:rPr>
        <w:t xml:space="preserve"> (work</w:t>
      </w:r>
      <w:r w:rsidR="00BA65EB" w:rsidRPr="00287D1C">
        <w:rPr>
          <w:rStyle w:val="tlid-translation"/>
          <w:rFonts w:cstheme="minorHAnsi"/>
          <w:b/>
          <w:color w:val="000000" w:themeColor="text1"/>
          <w:lang w:val="en"/>
        </w:rPr>
        <w:t>er</w:t>
      </w:r>
      <w:r w:rsidR="0002507F" w:rsidRPr="00287D1C">
        <w:rPr>
          <w:rStyle w:val="tlid-translation"/>
          <w:rFonts w:cstheme="minorHAnsi"/>
          <w:b/>
          <w:color w:val="000000" w:themeColor="text1"/>
          <w:lang w:val="en"/>
        </w:rPr>
        <w:t>s</w:t>
      </w:r>
      <w:r w:rsidR="00BA65EB" w:rsidRPr="00287D1C">
        <w:rPr>
          <w:rStyle w:val="tlid-translation"/>
          <w:rFonts w:cstheme="minorHAnsi"/>
          <w:b/>
          <w:color w:val="000000" w:themeColor="text1"/>
          <w:lang w:val="en"/>
        </w:rPr>
        <w:t>’</w:t>
      </w:r>
      <w:r w:rsidR="0002507F" w:rsidRPr="00287D1C">
        <w:rPr>
          <w:rStyle w:val="tlid-translation"/>
          <w:rFonts w:cstheme="minorHAnsi"/>
          <w:b/>
          <w:color w:val="000000" w:themeColor="text1"/>
          <w:lang w:val="en"/>
        </w:rPr>
        <w:t xml:space="preserve"> council)</w:t>
      </w:r>
      <w:r w:rsidRPr="00287D1C">
        <w:rPr>
          <w:rStyle w:val="tlid-translation"/>
          <w:rFonts w:cstheme="minorHAnsi"/>
          <w:b/>
          <w:color w:val="000000" w:themeColor="text1"/>
          <w:lang w:val="en"/>
        </w:rPr>
        <w:t>?</w:t>
      </w:r>
    </w:p>
    <w:p w14:paraId="662428DE" w14:textId="77777777" w:rsidR="00404764" w:rsidRPr="00287D1C" w:rsidRDefault="00404764" w:rsidP="00D510F6">
      <w:pPr>
        <w:spacing w:after="0" w:line="240" w:lineRule="auto"/>
        <w:rPr>
          <w:rFonts w:cstheme="minorHAnsi"/>
          <w:b/>
          <w:color w:val="000000" w:themeColor="text1"/>
          <w:u w:val="single"/>
          <w:lang w:val="en-US"/>
        </w:rPr>
      </w:pPr>
    </w:p>
    <w:p w14:paraId="1440C057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Yes</w:t>
      </w:r>
    </w:p>
    <w:p w14:paraId="131F8E78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No</w:t>
      </w:r>
    </w:p>
    <w:p w14:paraId="3CA9424C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  <w:r w:rsidRPr="00287D1C">
        <w:rPr>
          <w:rFonts w:cstheme="minorHAnsi"/>
          <w:color w:val="000000" w:themeColor="text1"/>
          <w:lang w:val="en-US"/>
        </w:rPr>
        <w:t>I don’t know</w:t>
      </w:r>
    </w:p>
    <w:p w14:paraId="446139FF" w14:textId="77777777" w:rsidR="00D510F6" w:rsidRPr="00287D1C" w:rsidRDefault="00D510F6" w:rsidP="00D510F6">
      <w:pPr>
        <w:spacing w:after="0" w:line="240" w:lineRule="auto"/>
        <w:rPr>
          <w:rFonts w:cstheme="minorHAnsi"/>
          <w:color w:val="000000" w:themeColor="text1"/>
          <w:lang w:val="en-US"/>
        </w:rPr>
      </w:pPr>
    </w:p>
    <w:sectPr w:rsidR="00D510F6" w:rsidRPr="00287D1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E79EF"/>
    <w:multiLevelType w:val="hybridMultilevel"/>
    <w:tmpl w:val="61F8005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D6967"/>
    <w:multiLevelType w:val="hybridMultilevel"/>
    <w:tmpl w:val="C92642B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4827C87"/>
    <w:multiLevelType w:val="hybridMultilevel"/>
    <w:tmpl w:val="F2B824D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8192E"/>
    <w:multiLevelType w:val="hybridMultilevel"/>
    <w:tmpl w:val="6F0EECB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93662"/>
    <w:multiLevelType w:val="hybridMultilevel"/>
    <w:tmpl w:val="30244DC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1425D"/>
    <w:multiLevelType w:val="hybridMultilevel"/>
    <w:tmpl w:val="48B0E09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9502E"/>
    <w:multiLevelType w:val="hybridMultilevel"/>
    <w:tmpl w:val="DBA4C0F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8388A"/>
    <w:multiLevelType w:val="hybridMultilevel"/>
    <w:tmpl w:val="7DE889E0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625C64"/>
    <w:multiLevelType w:val="hybridMultilevel"/>
    <w:tmpl w:val="48B0E09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06BDB"/>
    <w:multiLevelType w:val="hybridMultilevel"/>
    <w:tmpl w:val="DBA4C0F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AC3ADD"/>
    <w:multiLevelType w:val="hybridMultilevel"/>
    <w:tmpl w:val="A266C99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935C09"/>
    <w:multiLevelType w:val="hybridMultilevel"/>
    <w:tmpl w:val="7DE889E0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621B02"/>
    <w:multiLevelType w:val="hybridMultilevel"/>
    <w:tmpl w:val="61F8005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AB4959"/>
    <w:multiLevelType w:val="hybridMultilevel"/>
    <w:tmpl w:val="3F8413C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4"/>
  </w:num>
  <w:num w:numId="4">
    <w:abstractNumId w:val="11"/>
  </w:num>
  <w:num w:numId="5">
    <w:abstractNumId w:val="3"/>
  </w:num>
  <w:num w:numId="6">
    <w:abstractNumId w:val="5"/>
  </w:num>
  <w:num w:numId="7">
    <w:abstractNumId w:val="7"/>
  </w:num>
  <w:num w:numId="8">
    <w:abstractNumId w:val="10"/>
  </w:num>
  <w:num w:numId="9">
    <w:abstractNumId w:val="8"/>
  </w:num>
  <w:num w:numId="10">
    <w:abstractNumId w:val="12"/>
  </w:num>
  <w:num w:numId="11">
    <w:abstractNumId w:val="0"/>
  </w:num>
  <w:num w:numId="12">
    <w:abstractNumId w:val="13"/>
  </w:num>
  <w:num w:numId="13">
    <w:abstractNumId w:val="6"/>
  </w:num>
  <w:num w:numId="14">
    <w:abstractNumId w:val="9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bM0tTQyNDA3tjRS0lEKTi0uzszPAykwrAUAiAxTjywAAAA="/>
  </w:docVars>
  <w:rsids>
    <w:rsidRoot w:val="00D510F6"/>
    <w:rsid w:val="0002507F"/>
    <w:rsid w:val="000C379C"/>
    <w:rsid w:val="00105D56"/>
    <w:rsid w:val="00145D7A"/>
    <w:rsid w:val="00203FDA"/>
    <w:rsid w:val="002059FD"/>
    <w:rsid w:val="00213EFD"/>
    <w:rsid w:val="00222A92"/>
    <w:rsid w:val="00243399"/>
    <w:rsid w:val="00253987"/>
    <w:rsid w:val="0025729B"/>
    <w:rsid w:val="00287D1C"/>
    <w:rsid w:val="002A468F"/>
    <w:rsid w:val="002D38A2"/>
    <w:rsid w:val="00324E07"/>
    <w:rsid w:val="00341114"/>
    <w:rsid w:val="00362297"/>
    <w:rsid w:val="003749B2"/>
    <w:rsid w:val="00393379"/>
    <w:rsid w:val="00393ABA"/>
    <w:rsid w:val="003A328E"/>
    <w:rsid w:val="003A65D7"/>
    <w:rsid w:val="003C20AA"/>
    <w:rsid w:val="003D765B"/>
    <w:rsid w:val="003F248C"/>
    <w:rsid w:val="00404764"/>
    <w:rsid w:val="0041740F"/>
    <w:rsid w:val="004E43A7"/>
    <w:rsid w:val="00580BD4"/>
    <w:rsid w:val="00604F61"/>
    <w:rsid w:val="00607682"/>
    <w:rsid w:val="00631794"/>
    <w:rsid w:val="00637993"/>
    <w:rsid w:val="006B5BD7"/>
    <w:rsid w:val="006D4D0C"/>
    <w:rsid w:val="006E0152"/>
    <w:rsid w:val="0074048B"/>
    <w:rsid w:val="007C70B0"/>
    <w:rsid w:val="007F7C9D"/>
    <w:rsid w:val="00837738"/>
    <w:rsid w:val="0089742E"/>
    <w:rsid w:val="008C3335"/>
    <w:rsid w:val="008E4C8A"/>
    <w:rsid w:val="00901C0B"/>
    <w:rsid w:val="00A31DAE"/>
    <w:rsid w:val="00A4642E"/>
    <w:rsid w:val="00A85C5B"/>
    <w:rsid w:val="00A9530B"/>
    <w:rsid w:val="00AB0FCB"/>
    <w:rsid w:val="00B14DEC"/>
    <w:rsid w:val="00B42710"/>
    <w:rsid w:val="00B63B27"/>
    <w:rsid w:val="00BA65EB"/>
    <w:rsid w:val="00BA7FB3"/>
    <w:rsid w:val="00BB6506"/>
    <w:rsid w:val="00BC1777"/>
    <w:rsid w:val="00BE2E8B"/>
    <w:rsid w:val="00BF7CC9"/>
    <w:rsid w:val="00C32864"/>
    <w:rsid w:val="00C64216"/>
    <w:rsid w:val="00C75206"/>
    <w:rsid w:val="00CB2CB6"/>
    <w:rsid w:val="00CE3838"/>
    <w:rsid w:val="00D12D39"/>
    <w:rsid w:val="00D510F6"/>
    <w:rsid w:val="00DC6B19"/>
    <w:rsid w:val="00DD0DA9"/>
    <w:rsid w:val="00E1341F"/>
    <w:rsid w:val="00E20331"/>
    <w:rsid w:val="00E86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AE329"/>
  <w15:chartTrackingRefBased/>
  <w15:docId w15:val="{5825229A-009D-4C22-8DA7-D55DDE46A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D510F6"/>
  </w:style>
  <w:style w:type="paragraph" w:styleId="berschrift1">
    <w:name w:val="heading 1"/>
    <w:basedOn w:val="Standard"/>
    <w:next w:val="Standard"/>
    <w:link w:val="berschrift1Zchn"/>
    <w:uiPriority w:val="9"/>
    <w:qFormat/>
    <w:rsid w:val="00D51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510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510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510F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510F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510F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510F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510F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510F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510F6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D510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510F6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510F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510F6"/>
    <w:rPr>
      <w:color w:val="5A5A5A" w:themeColor="text1" w:themeTint="A5"/>
      <w:spacing w:val="15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510F6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510F6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510F6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D510F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510F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510F6"/>
    <w:rPr>
      <w:rFonts w:asciiTheme="majorHAnsi" w:eastAsiaTheme="majorEastAsia" w:hAnsiTheme="majorHAnsi" w:cstheme="majorBidi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510F6"/>
    <w:rPr>
      <w:rFonts w:asciiTheme="majorHAnsi" w:eastAsiaTheme="majorEastAsia" w:hAnsiTheme="majorHAnsi" w:cstheme="majorBidi"/>
      <w:i/>
      <w:iCs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510F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510F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510F6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character" w:styleId="Fett">
    <w:name w:val="Strong"/>
    <w:basedOn w:val="Absatz-Standardschriftart"/>
    <w:uiPriority w:val="22"/>
    <w:qFormat/>
    <w:rsid w:val="00D510F6"/>
    <w:rPr>
      <w:b/>
      <w:bCs/>
      <w:color w:val="auto"/>
    </w:rPr>
  </w:style>
  <w:style w:type="character" w:styleId="Hervorhebung">
    <w:name w:val="Emphasis"/>
    <w:basedOn w:val="Absatz-Standardschriftart"/>
    <w:uiPriority w:val="20"/>
    <w:qFormat/>
    <w:rsid w:val="00D510F6"/>
    <w:rPr>
      <w:i/>
      <w:iCs/>
      <w:color w:val="auto"/>
    </w:rPr>
  </w:style>
  <w:style w:type="paragraph" w:styleId="KeinLeerraum">
    <w:name w:val="No Spacing"/>
    <w:uiPriority w:val="1"/>
    <w:qFormat/>
    <w:rsid w:val="00D510F6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D510F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D510F6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510F6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510F6"/>
    <w:rPr>
      <w:i/>
      <w:iCs/>
      <w:color w:val="404040" w:themeColor="text1" w:themeTint="BF"/>
    </w:rPr>
  </w:style>
  <w:style w:type="character" w:styleId="SchwacheHervorhebung">
    <w:name w:val="Subtle Emphasis"/>
    <w:basedOn w:val="Absatz-Standardschriftart"/>
    <w:uiPriority w:val="19"/>
    <w:qFormat/>
    <w:rsid w:val="00D510F6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qFormat/>
    <w:rsid w:val="00D510F6"/>
    <w:rPr>
      <w:b/>
      <w:bCs/>
      <w:i/>
      <w:iCs/>
      <w:color w:val="auto"/>
    </w:rPr>
  </w:style>
  <w:style w:type="character" w:styleId="SchwacherVerweis">
    <w:name w:val="Subtle Reference"/>
    <w:basedOn w:val="Absatz-Standardschriftart"/>
    <w:uiPriority w:val="31"/>
    <w:qFormat/>
    <w:rsid w:val="00D510F6"/>
    <w:rPr>
      <w:smallCaps/>
      <w:color w:val="404040" w:themeColor="text1" w:themeTint="BF"/>
    </w:rPr>
  </w:style>
  <w:style w:type="character" w:styleId="IntensiverVerweis">
    <w:name w:val="Intense Reference"/>
    <w:basedOn w:val="Absatz-Standardschriftart"/>
    <w:uiPriority w:val="32"/>
    <w:qFormat/>
    <w:rsid w:val="00D510F6"/>
    <w:rPr>
      <w:b/>
      <w:bCs/>
      <w:smallCaps/>
      <w:color w:val="404040" w:themeColor="text1" w:themeTint="BF"/>
      <w:spacing w:val="5"/>
    </w:rPr>
  </w:style>
  <w:style w:type="character" w:styleId="Buchtitel">
    <w:name w:val="Book Title"/>
    <w:basedOn w:val="Absatz-Standardschriftart"/>
    <w:uiPriority w:val="33"/>
    <w:qFormat/>
    <w:rsid w:val="00D510F6"/>
    <w:rPr>
      <w:b/>
      <w:bCs/>
      <w:i/>
      <w:iC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D510F6"/>
    <w:pPr>
      <w:outlineLvl w:val="9"/>
    </w:pPr>
  </w:style>
  <w:style w:type="character" w:styleId="Hyperlink">
    <w:name w:val="Hyperlink"/>
    <w:basedOn w:val="Absatz-Standardschriftart"/>
    <w:uiPriority w:val="99"/>
    <w:semiHidden/>
    <w:unhideWhenUsed/>
    <w:rsid w:val="00B14DEC"/>
    <w:rPr>
      <w:color w:val="0000FF"/>
      <w:u w:val="single"/>
    </w:rPr>
  </w:style>
  <w:style w:type="character" w:customStyle="1" w:styleId="tlid-translation">
    <w:name w:val="tlid-translation"/>
    <w:basedOn w:val="Absatz-Standardschriftart"/>
    <w:rsid w:val="006379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dict.cc/englisch-deutsch/sciences.html" TargetMode="External"/><Relationship Id="rId18" Type="http://schemas.openxmlformats.org/officeDocument/2006/relationships/hyperlink" Target="https://www.dict.cc/englisch-deutsch/of.html" TargetMode="External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hyperlink" Target="https://www.dict.cc/englisch-deutsch/entrance.html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dict.cc/englisch-deutsch/applied.html" TargetMode="External"/><Relationship Id="rId17" Type="http://schemas.openxmlformats.org/officeDocument/2006/relationships/hyperlink" Target="https://www.dict.cc/englisch-deutsch/university.html" TargetMode="External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dict.cc/englisch-deutsch/sciences.html" TargetMode="External"/><Relationship Id="rId29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dict.cc/englisch-deutsch/of.html" TargetMode="External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hyperlink" Target="https://www.dict.cc/englisch-deutsch/qualification.html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yperlink" Target="https://www.dict.cc/englisch-deutsch/university.html" TargetMode="External"/><Relationship Id="rId19" Type="http://schemas.openxmlformats.org/officeDocument/2006/relationships/hyperlink" Target="https://www.dict.cc/englisch-deutsch/applied.html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dict.cc/englisch-deutsch/entrance.html" TargetMode="External"/><Relationship Id="rId22" Type="http://schemas.openxmlformats.org/officeDocument/2006/relationships/hyperlink" Target="https://www.dict.cc/englisch-deutsch/qualification.html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">
  <a:themeElements>
    <a:clrScheme name="Graustuf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77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Kieslich</dc:creator>
  <cp:keywords/>
  <dc:description/>
  <cp:lastModifiedBy>Pascal Kieslich</cp:lastModifiedBy>
  <cp:revision>4</cp:revision>
  <cp:lastPrinted>2020-04-03T17:56:00Z</cp:lastPrinted>
  <dcterms:created xsi:type="dcterms:W3CDTF">2020-04-03T17:56:00Z</dcterms:created>
  <dcterms:modified xsi:type="dcterms:W3CDTF">2020-04-03T17:57:00Z</dcterms:modified>
</cp:coreProperties>
</file>